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6089E" w14:textId="261EBD43" w:rsidR="00FF1F22" w:rsidRPr="0061105D" w:rsidRDefault="00236D6E" w:rsidP="00BE4076">
      <w:pPr>
        <w:rPr>
          <w:b/>
        </w:rPr>
      </w:pPr>
      <w:r>
        <w:rPr>
          <w:b/>
        </w:rPr>
        <w:t>August 4, 2020</w:t>
      </w:r>
    </w:p>
    <w:p w14:paraId="4D16F2D0" w14:textId="7B748C65" w:rsidR="008540A1" w:rsidRDefault="008540A1">
      <w:pPr>
        <w:rPr>
          <w:b/>
        </w:rPr>
      </w:pPr>
    </w:p>
    <w:p w14:paraId="413AF108" w14:textId="77777777" w:rsidR="00CA418D" w:rsidRDefault="00CA418D">
      <w:pPr>
        <w:rPr>
          <w:b/>
        </w:rPr>
      </w:pPr>
    </w:p>
    <w:p w14:paraId="046DEFA1" w14:textId="25AC4CDA" w:rsidR="008540A1" w:rsidRDefault="008540A1" w:rsidP="0078494D">
      <w:pPr>
        <w:outlineLvl w:val="0"/>
        <w:rPr>
          <w:b/>
        </w:rPr>
      </w:pPr>
      <w:smartTag w:uri="urn:schemas-microsoft-com:office:smarttags" w:element="PlaceName">
        <w:smartTag w:uri="urn:schemas-microsoft-com:office:smarttags" w:element="place">
          <w:smartTag w:uri="urn:schemas-microsoft-com:office:smarttags" w:element="PlaceName">
            <w:r w:rsidRPr="0061105D">
              <w:rPr>
                <w:b/>
              </w:rPr>
              <w:t>Russell</w:t>
            </w:r>
          </w:smartTag>
          <w:r w:rsidRPr="0061105D">
            <w:rPr>
              <w:b/>
            </w:rPr>
            <w:t xml:space="preserve"> </w:t>
          </w:r>
          <w:smartTag w:uri="urn:schemas-microsoft-com:office:smarttags" w:element="PlaceName">
            <w:r w:rsidRPr="0061105D">
              <w:rPr>
                <w:b/>
              </w:rPr>
              <w:t>City</w:t>
            </w:r>
          </w:smartTag>
        </w:smartTag>
      </w:smartTag>
      <w:r w:rsidRPr="0061105D">
        <w:rPr>
          <w:b/>
        </w:rPr>
        <w:t xml:space="preserve"> Council Meeting</w:t>
      </w:r>
      <w:r>
        <w:rPr>
          <w:b/>
        </w:rPr>
        <w:t xml:space="preserve"> – Minute</w:t>
      </w:r>
      <w:r w:rsidR="00070454">
        <w:rPr>
          <w:b/>
        </w:rPr>
        <w:t>s</w:t>
      </w:r>
      <w:r w:rsidRPr="0061105D">
        <w:rPr>
          <w:b/>
        </w:rPr>
        <w:tab/>
      </w:r>
      <w:r w:rsidRPr="0061105D">
        <w:rPr>
          <w:b/>
        </w:rPr>
        <w:tab/>
      </w:r>
    </w:p>
    <w:p w14:paraId="088EB3B5" w14:textId="77777777" w:rsidR="008540A1" w:rsidRPr="0061105D" w:rsidRDefault="008540A1" w:rsidP="0078494D">
      <w:pPr>
        <w:outlineLvl w:val="0"/>
        <w:rPr>
          <w:b/>
        </w:rPr>
      </w:pPr>
      <w:r w:rsidRPr="0061105D">
        <w:rPr>
          <w:b/>
        </w:rPr>
        <w:t>City Hall</w:t>
      </w:r>
    </w:p>
    <w:p w14:paraId="6590CD6A" w14:textId="77777777" w:rsidR="008540A1" w:rsidRDefault="00A27274" w:rsidP="0078494D">
      <w:pPr>
        <w:outlineLvl w:val="0"/>
        <w:rPr>
          <w:b/>
        </w:rPr>
      </w:pPr>
      <w:r>
        <w:rPr>
          <w:b/>
        </w:rPr>
        <w:t>Russell, KS</w:t>
      </w:r>
    </w:p>
    <w:p w14:paraId="7F255137" w14:textId="77777777" w:rsidR="008540A1" w:rsidRDefault="008540A1"/>
    <w:p w14:paraId="55A9B8E5" w14:textId="73E0E7F6" w:rsidR="008540A1" w:rsidRDefault="00BA464C" w:rsidP="006661B9">
      <w:r>
        <w:t>Mayor Mader</w:t>
      </w:r>
      <w:r w:rsidR="008540A1">
        <w:t xml:space="preserve"> called the </w:t>
      </w:r>
      <w:r w:rsidR="00DE12C8">
        <w:t xml:space="preserve">City Council </w:t>
      </w:r>
      <w:r w:rsidR="008540A1">
        <w:t>meeting to order at 4:</w:t>
      </w:r>
      <w:r w:rsidR="000025D2">
        <w:t>3</w:t>
      </w:r>
      <w:r w:rsidR="00696AB5">
        <w:t>0</w:t>
      </w:r>
      <w:r w:rsidR="008540A1">
        <w:t xml:space="preserve"> PM with the following </w:t>
      </w:r>
      <w:r w:rsidR="003E52AE">
        <w:t>members in attendance:  Council</w:t>
      </w:r>
      <w:r w:rsidR="00C36364">
        <w:t>member</w:t>
      </w:r>
      <w:r w:rsidR="00F10B2D">
        <w:t>s</w:t>
      </w:r>
      <w:r w:rsidR="00DB443B">
        <w:t xml:space="preserve"> </w:t>
      </w:r>
      <w:r w:rsidR="009C400D">
        <w:t>Madden</w:t>
      </w:r>
      <w:r w:rsidR="007F0CEC">
        <w:t>,</w:t>
      </w:r>
      <w:r w:rsidR="00DB443B">
        <w:t xml:space="preserve"> </w:t>
      </w:r>
      <w:r w:rsidR="00C36364">
        <w:t>Cross</w:t>
      </w:r>
      <w:r w:rsidR="005B2F0C">
        <w:t>,</w:t>
      </w:r>
      <w:r w:rsidR="00BB1E3E">
        <w:t xml:space="preserve"> Stoppel</w:t>
      </w:r>
      <w:r w:rsidR="00F10B2D">
        <w:t>,</w:t>
      </w:r>
      <w:r w:rsidR="000003C4">
        <w:t xml:space="preserve"> </w:t>
      </w:r>
      <w:r w:rsidR="00053231">
        <w:t>Wagner</w:t>
      </w:r>
      <w:r w:rsidR="00C45DF4">
        <w:t xml:space="preserve">, </w:t>
      </w:r>
      <w:r w:rsidR="00236D6E">
        <w:t>Mitch</w:t>
      </w:r>
      <w:r w:rsidR="00DE0A5C">
        <w:t xml:space="preserve"> Driscoll</w:t>
      </w:r>
      <w:r w:rsidR="00E211C2">
        <w:t xml:space="preserve">, </w:t>
      </w:r>
      <w:r w:rsidR="00FF1F22">
        <w:t xml:space="preserve">Talbott, </w:t>
      </w:r>
      <w:r w:rsidR="00C45DF4">
        <w:t>and Morrill.</w:t>
      </w:r>
    </w:p>
    <w:p w14:paraId="6B27043A" w14:textId="77777777" w:rsidR="008540A1" w:rsidRDefault="008540A1" w:rsidP="006661B9"/>
    <w:p w14:paraId="52DA1982" w14:textId="3045D125" w:rsidR="008540A1" w:rsidRDefault="008540A1">
      <w:r>
        <w:t xml:space="preserve">The following staff members </w:t>
      </w:r>
      <w:r w:rsidR="001A2720">
        <w:t>participated by virtual conference</w:t>
      </w:r>
      <w:r>
        <w:t xml:space="preserve">:  </w:t>
      </w:r>
      <w:r w:rsidR="00236D6E">
        <w:t xml:space="preserve">City Clerk Katrina Woelk </w:t>
      </w:r>
      <w:r w:rsidR="0096000C">
        <w:t>and</w:t>
      </w:r>
      <w:r w:rsidR="00E211C2">
        <w:t xml:space="preserve"> </w:t>
      </w:r>
      <w:r w:rsidR="00236D6E">
        <w:t>Fire Chief Dylan Riedel</w:t>
      </w:r>
      <w:r w:rsidR="0096000C">
        <w:t xml:space="preserve">. </w:t>
      </w:r>
      <w:r w:rsidR="00815EE7">
        <w:t xml:space="preserve">The Following staff members were present: </w:t>
      </w:r>
      <w:r w:rsidR="00EC351A">
        <w:t xml:space="preserve">City Manager </w:t>
      </w:r>
      <w:r w:rsidR="006A74B2">
        <w:t>Jon Quinday</w:t>
      </w:r>
      <w:r w:rsidR="00EC351A">
        <w:t xml:space="preserve">, </w:t>
      </w:r>
      <w:r w:rsidR="00217980">
        <w:t>Assistant City Manager Kayla Schneider</w:t>
      </w:r>
      <w:r w:rsidR="00E211C2">
        <w:t xml:space="preserve">, </w:t>
      </w:r>
      <w:r w:rsidR="006240D4">
        <w:t>Electric Director Duane Banks</w:t>
      </w:r>
      <w:r w:rsidR="006240D4">
        <w:t xml:space="preserve">, Electric Distribution Superintendent John Horesky, </w:t>
      </w:r>
      <w:r w:rsidR="0096000C">
        <w:t xml:space="preserve">Public Works Director Rich Krause, </w:t>
      </w:r>
      <w:r w:rsidR="006240D4">
        <w:t xml:space="preserve">and </w:t>
      </w:r>
      <w:r w:rsidR="00AC21D6">
        <w:t xml:space="preserve">Police Chief Dale </w:t>
      </w:r>
      <w:r w:rsidR="00AC21D6" w:rsidRPr="000003C4">
        <w:t>W</w:t>
      </w:r>
      <w:r w:rsidR="00BF5D60" w:rsidRPr="000003C4">
        <w:t>e</w:t>
      </w:r>
      <w:r w:rsidR="00AC21D6" w:rsidRPr="000003C4">
        <w:t>imaster</w:t>
      </w:r>
      <w:r w:rsidR="00236D6E">
        <w:t>.</w:t>
      </w:r>
      <w:r w:rsidR="00F7011D">
        <w:t xml:space="preserve"> </w:t>
      </w:r>
    </w:p>
    <w:p w14:paraId="1411748F" w14:textId="77777777" w:rsidR="00B26DE0" w:rsidRDefault="00B26DE0"/>
    <w:p w14:paraId="7CB14DBD" w14:textId="77777777" w:rsidR="008540A1" w:rsidRPr="009E401B" w:rsidRDefault="008540A1" w:rsidP="00C623D9">
      <w:pPr>
        <w:outlineLvl w:val="0"/>
        <w:rPr>
          <w:b/>
        </w:rPr>
      </w:pPr>
      <w:r w:rsidRPr="009E401B">
        <w:rPr>
          <w:b/>
        </w:rPr>
        <w:t>Approval of Agenda</w:t>
      </w:r>
    </w:p>
    <w:p w14:paraId="390049EA" w14:textId="77777777" w:rsidR="008540A1" w:rsidRDefault="008540A1" w:rsidP="00C623D9"/>
    <w:p w14:paraId="33C8BEE5" w14:textId="292AE22F" w:rsidR="00550E85" w:rsidRDefault="00550E85" w:rsidP="00550E85">
      <w:r w:rsidRPr="004C1BE5">
        <w:t xml:space="preserve">Councilmember </w:t>
      </w:r>
      <w:r w:rsidR="00E211C2">
        <w:t>Cross</w:t>
      </w:r>
      <w:r w:rsidRPr="004C1BE5">
        <w:t xml:space="preserve"> made a motion </w:t>
      </w:r>
      <w:r w:rsidR="00B82460">
        <w:t xml:space="preserve">to </w:t>
      </w:r>
      <w:r w:rsidR="00956E76">
        <w:t>approve</w:t>
      </w:r>
      <w:r>
        <w:t xml:space="preserve"> the agenda</w:t>
      </w:r>
      <w:r w:rsidR="00373152">
        <w:t xml:space="preserve"> and adding an additional document to item #5 under new business</w:t>
      </w:r>
      <w:r w:rsidR="00180126">
        <w:t>.</w:t>
      </w:r>
      <w:r w:rsidRPr="004C1BE5">
        <w:t xml:space="preserve"> Councilmember </w:t>
      </w:r>
      <w:r w:rsidR="00856A23">
        <w:t>Wagner</w:t>
      </w:r>
      <w:r w:rsidR="00BB1E3E">
        <w:t xml:space="preserve"> </w:t>
      </w:r>
      <w:r w:rsidRPr="004C1BE5">
        <w:t>seconded.  The motion carried unanimously.</w:t>
      </w:r>
    </w:p>
    <w:p w14:paraId="06D1651C" w14:textId="77777777" w:rsidR="004F796B" w:rsidRDefault="004F796B" w:rsidP="002E02F2">
      <w:pPr>
        <w:outlineLvl w:val="0"/>
        <w:rPr>
          <w:b/>
        </w:rPr>
      </w:pPr>
    </w:p>
    <w:p w14:paraId="2A20A389" w14:textId="77777777" w:rsidR="002E02F2" w:rsidRDefault="002E02F2" w:rsidP="002E02F2">
      <w:pPr>
        <w:outlineLvl w:val="0"/>
        <w:rPr>
          <w:b/>
        </w:rPr>
      </w:pPr>
      <w:r w:rsidRPr="00B91D55">
        <w:rPr>
          <w:b/>
        </w:rPr>
        <w:t>Public Comment</w:t>
      </w:r>
      <w:r>
        <w:rPr>
          <w:b/>
        </w:rPr>
        <w:t>s</w:t>
      </w:r>
      <w:r w:rsidRPr="00B91D55">
        <w:rPr>
          <w:b/>
        </w:rPr>
        <w:t xml:space="preserve"> </w:t>
      </w:r>
    </w:p>
    <w:p w14:paraId="412E99BC" w14:textId="77777777" w:rsidR="00E03325" w:rsidRDefault="00E03325" w:rsidP="002E02F2">
      <w:pPr>
        <w:outlineLvl w:val="0"/>
        <w:rPr>
          <w:b/>
        </w:rPr>
      </w:pPr>
    </w:p>
    <w:p w14:paraId="33CC8868" w14:textId="656FFCCA" w:rsidR="00621D57" w:rsidRDefault="00594234" w:rsidP="002E02F2">
      <w:pPr>
        <w:outlineLvl w:val="0"/>
      </w:pPr>
      <w:r>
        <w:t>None</w:t>
      </w:r>
    </w:p>
    <w:p w14:paraId="1164FCDF" w14:textId="77777777" w:rsidR="009C400D" w:rsidRPr="009C400D" w:rsidRDefault="009C400D" w:rsidP="009C400D">
      <w:pPr>
        <w:outlineLvl w:val="0"/>
      </w:pPr>
    </w:p>
    <w:p w14:paraId="6A45BA38" w14:textId="77777777" w:rsidR="004F796B" w:rsidRDefault="004F796B" w:rsidP="004F796B">
      <w:pPr>
        <w:outlineLvl w:val="0"/>
        <w:rPr>
          <w:b/>
        </w:rPr>
      </w:pPr>
      <w:r>
        <w:rPr>
          <w:b/>
        </w:rPr>
        <w:t>Presentations and Public Hearings</w:t>
      </w:r>
    </w:p>
    <w:p w14:paraId="7068A2A0" w14:textId="77777777" w:rsidR="009A7C5E" w:rsidRDefault="009A7C5E" w:rsidP="00B82460">
      <w:pPr>
        <w:outlineLvl w:val="0"/>
      </w:pPr>
    </w:p>
    <w:p w14:paraId="7E2B3E47" w14:textId="53636E3A" w:rsidR="00053231" w:rsidRDefault="002D476C" w:rsidP="00180126">
      <w:pPr>
        <w:pStyle w:val="ListParagraph"/>
        <w:numPr>
          <w:ilvl w:val="0"/>
          <w:numId w:val="26"/>
        </w:numPr>
        <w:outlineLvl w:val="0"/>
      </w:pPr>
      <w:r>
        <w:t>Water Conservation Status</w:t>
      </w:r>
    </w:p>
    <w:p w14:paraId="28887E4A" w14:textId="3A6F51EC" w:rsidR="00070454" w:rsidRDefault="00070454" w:rsidP="00070454">
      <w:pPr>
        <w:pStyle w:val="ListParagraph"/>
        <w:outlineLvl w:val="0"/>
      </w:pPr>
    </w:p>
    <w:p w14:paraId="03107156" w14:textId="341CD545" w:rsidR="005F4E45" w:rsidRDefault="00070454" w:rsidP="00070454">
      <w:pPr>
        <w:pStyle w:val="ListParagraph"/>
        <w:outlineLvl w:val="0"/>
      </w:pPr>
      <w:r>
        <w:t>City Manager Quinday updated the council on the status of the City’s wells and Big Creek.</w:t>
      </w:r>
    </w:p>
    <w:p w14:paraId="512E8757" w14:textId="010AF531" w:rsidR="00815EE7" w:rsidRDefault="00815EE7" w:rsidP="00070454">
      <w:pPr>
        <w:pStyle w:val="ListParagraph"/>
        <w:outlineLvl w:val="0"/>
      </w:pPr>
    </w:p>
    <w:p w14:paraId="1C6D1173" w14:textId="0B8B3D1A" w:rsidR="00815EE7" w:rsidRDefault="00583917" w:rsidP="00815EE7">
      <w:pPr>
        <w:pStyle w:val="ListParagraph"/>
        <w:numPr>
          <w:ilvl w:val="0"/>
          <w:numId w:val="26"/>
        </w:numPr>
        <w:outlineLvl w:val="0"/>
      </w:pPr>
      <w:r>
        <w:t>Public Hearing – Dangerous Structure at 1404</w:t>
      </w:r>
    </w:p>
    <w:p w14:paraId="14B4A342" w14:textId="3D5DE00D" w:rsidR="006E10F0" w:rsidRDefault="006E10F0" w:rsidP="006E10F0">
      <w:pPr>
        <w:pStyle w:val="ListParagraph"/>
        <w:outlineLvl w:val="0"/>
      </w:pPr>
    </w:p>
    <w:p w14:paraId="3C17C497" w14:textId="790CC0F2" w:rsidR="00E56F51" w:rsidRDefault="00ED4030" w:rsidP="00583917">
      <w:pPr>
        <w:ind w:left="720"/>
        <w:jc w:val="both"/>
        <w:outlineLvl w:val="0"/>
      </w:pPr>
      <w:r>
        <w:t xml:space="preserve">Mayor Mader opened the public hearing.  </w:t>
      </w:r>
      <w:r w:rsidR="00583917">
        <w:t>Diana Stiebens</w:t>
      </w:r>
      <w:r>
        <w:t xml:space="preserve">, property owner, </w:t>
      </w:r>
      <w:r w:rsidR="00583917">
        <w:t>stated</w:t>
      </w:r>
      <w:r>
        <w:t xml:space="preserve"> she</w:t>
      </w:r>
      <w:r w:rsidR="00583917">
        <w:t xml:space="preserve"> </w:t>
      </w:r>
      <w:r>
        <w:t xml:space="preserve">sold </w:t>
      </w:r>
      <w:r w:rsidR="00583917">
        <w:t xml:space="preserve">the property </w:t>
      </w:r>
      <w:r>
        <w:t>today</w:t>
      </w:r>
      <w:r w:rsidR="00583917">
        <w:t>. The house has been remodeled on the inside</w:t>
      </w:r>
      <w:r>
        <w:t xml:space="preserve"> and is in good condition</w:t>
      </w:r>
      <w:r w:rsidR="00583917">
        <w:t>.</w:t>
      </w:r>
      <w:r>
        <w:t xml:space="preserve">  She stated that the new owner was going to fix up the property.  Building Official Roger Sells said the property remained in the same condition as shown in the pictures included in the packet.  Mayor Mader closed the public hearing.</w:t>
      </w:r>
    </w:p>
    <w:p w14:paraId="34B8893E" w14:textId="77777777" w:rsidR="00583917" w:rsidRDefault="00583917" w:rsidP="00583917">
      <w:pPr>
        <w:ind w:left="720"/>
        <w:jc w:val="both"/>
        <w:outlineLvl w:val="0"/>
        <w:rPr>
          <w:b/>
        </w:rPr>
      </w:pPr>
    </w:p>
    <w:p w14:paraId="55E60067" w14:textId="0133D24F" w:rsidR="00E03325" w:rsidRDefault="00E03325" w:rsidP="00E03325">
      <w:pPr>
        <w:jc w:val="both"/>
        <w:outlineLvl w:val="0"/>
        <w:rPr>
          <w:b/>
        </w:rPr>
      </w:pPr>
      <w:r>
        <w:rPr>
          <w:b/>
        </w:rPr>
        <w:t>Consent Agenda</w:t>
      </w:r>
    </w:p>
    <w:p w14:paraId="73AA46C8" w14:textId="77777777" w:rsidR="00E03325" w:rsidRDefault="00E03325" w:rsidP="00E03325">
      <w:pPr>
        <w:ind w:left="360"/>
        <w:jc w:val="both"/>
        <w:outlineLvl w:val="0"/>
      </w:pPr>
    </w:p>
    <w:p w14:paraId="666A5EEA" w14:textId="25BFFBD1" w:rsidR="00C408C2" w:rsidRDefault="00E03325" w:rsidP="00E03325">
      <w:pPr>
        <w:jc w:val="both"/>
        <w:outlineLvl w:val="0"/>
      </w:pPr>
      <w:r>
        <w:t xml:space="preserve">Councilmember </w:t>
      </w:r>
      <w:r w:rsidR="00FE0255">
        <w:t>Cross</w:t>
      </w:r>
      <w:r>
        <w:t xml:space="preserve"> made a motion to approve the consent agenda.  Councilmember </w:t>
      </w:r>
      <w:r w:rsidR="00FE0255">
        <w:t>Stoppel</w:t>
      </w:r>
      <w:r w:rsidR="009C400D">
        <w:t xml:space="preserve"> </w:t>
      </w:r>
      <w:r>
        <w:t>seconded.  The motion carried unanimously.</w:t>
      </w:r>
    </w:p>
    <w:p w14:paraId="512C34B3" w14:textId="27EEA493" w:rsidR="00624856" w:rsidRDefault="00624856" w:rsidP="00E03325">
      <w:pPr>
        <w:jc w:val="both"/>
        <w:outlineLvl w:val="0"/>
      </w:pPr>
    </w:p>
    <w:p w14:paraId="2E4EC312" w14:textId="47C18939" w:rsidR="008540A1" w:rsidRDefault="00E03325" w:rsidP="000C53C8">
      <w:pPr>
        <w:outlineLvl w:val="0"/>
        <w:rPr>
          <w:b/>
        </w:rPr>
      </w:pPr>
      <w:r>
        <w:rPr>
          <w:b/>
        </w:rPr>
        <w:t>Unfinished Business</w:t>
      </w:r>
    </w:p>
    <w:p w14:paraId="1E9E524C" w14:textId="77777777" w:rsidR="00744EC8" w:rsidRDefault="00744EC8" w:rsidP="00E736F5">
      <w:pPr>
        <w:outlineLvl w:val="0"/>
        <w:rPr>
          <w:b/>
        </w:rPr>
      </w:pPr>
    </w:p>
    <w:p w14:paraId="4288C4F2" w14:textId="11EE2337" w:rsidR="00C45DF4" w:rsidRPr="00C44ABF" w:rsidRDefault="00583917" w:rsidP="00C45DF4">
      <w:pPr>
        <w:pStyle w:val="ListParagraph"/>
        <w:numPr>
          <w:ilvl w:val="0"/>
          <w:numId w:val="30"/>
        </w:numPr>
        <w:tabs>
          <w:tab w:val="left" w:pos="360"/>
        </w:tabs>
        <w:ind w:left="1080"/>
        <w:jc w:val="both"/>
        <w:outlineLvl w:val="0"/>
      </w:pPr>
      <w:r>
        <w:rPr>
          <w:b/>
          <w:bCs/>
        </w:rPr>
        <w:t>Resolution Ordering the Repair or Removal of Unsafe Structures at 1404 N Kansas.</w:t>
      </w:r>
    </w:p>
    <w:p w14:paraId="72DAF81C" w14:textId="77777777" w:rsidR="00C44ABF" w:rsidRPr="00C125F4" w:rsidRDefault="00C44ABF" w:rsidP="00C44ABF">
      <w:pPr>
        <w:pStyle w:val="ListParagraph"/>
        <w:tabs>
          <w:tab w:val="left" w:pos="360"/>
        </w:tabs>
        <w:ind w:left="1080"/>
        <w:jc w:val="both"/>
        <w:outlineLvl w:val="0"/>
      </w:pPr>
    </w:p>
    <w:p w14:paraId="6EC97FA1" w14:textId="0B12C472" w:rsidR="00C44ABF" w:rsidRDefault="00C44ABF" w:rsidP="00C44ABF">
      <w:pPr>
        <w:ind w:left="1080"/>
        <w:jc w:val="both"/>
        <w:outlineLvl w:val="0"/>
        <w:rPr>
          <w:bCs/>
        </w:rPr>
      </w:pPr>
      <w:r>
        <w:rPr>
          <w:bCs/>
        </w:rPr>
        <w:t xml:space="preserve">Councilmember </w:t>
      </w:r>
      <w:r w:rsidR="00583917">
        <w:rPr>
          <w:bCs/>
        </w:rPr>
        <w:t>Stoppel</w:t>
      </w:r>
      <w:r>
        <w:rPr>
          <w:bCs/>
        </w:rPr>
        <w:t xml:space="preserve"> made a motion to </w:t>
      </w:r>
      <w:r w:rsidR="002F617A">
        <w:rPr>
          <w:bCs/>
        </w:rPr>
        <w:t>approve the Resolution finding the structure(s) house and accessory buildings at 1404 N Kansas unsafe and direct the structure to be repaired or removed and the premises made safe and secure.</w:t>
      </w:r>
      <w:r>
        <w:rPr>
          <w:bCs/>
        </w:rPr>
        <w:t xml:space="preserve"> Councilmember </w:t>
      </w:r>
      <w:r w:rsidR="002F617A">
        <w:rPr>
          <w:bCs/>
        </w:rPr>
        <w:t>Cross</w:t>
      </w:r>
      <w:r>
        <w:rPr>
          <w:bCs/>
        </w:rPr>
        <w:t xml:space="preserve"> seconded. The motion carried unanimously.</w:t>
      </w:r>
    </w:p>
    <w:p w14:paraId="6A07014F" w14:textId="29CA20DF" w:rsidR="002F617A" w:rsidRDefault="002F617A" w:rsidP="00C44ABF">
      <w:pPr>
        <w:ind w:left="1080"/>
        <w:jc w:val="both"/>
        <w:outlineLvl w:val="0"/>
        <w:rPr>
          <w:bCs/>
        </w:rPr>
      </w:pPr>
    </w:p>
    <w:p w14:paraId="243743B3" w14:textId="6F59AA0F" w:rsidR="002F617A" w:rsidRPr="002F617A" w:rsidRDefault="002F617A" w:rsidP="002F617A">
      <w:pPr>
        <w:pStyle w:val="ListParagraph"/>
        <w:numPr>
          <w:ilvl w:val="0"/>
          <w:numId w:val="30"/>
        </w:numPr>
        <w:tabs>
          <w:tab w:val="left" w:pos="360"/>
        </w:tabs>
        <w:ind w:left="1080"/>
        <w:jc w:val="both"/>
        <w:outlineLvl w:val="0"/>
      </w:pPr>
      <w:r>
        <w:rPr>
          <w:b/>
          <w:bCs/>
        </w:rPr>
        <w:t>Airport Runway, Taxiway, and Apron Rehabilitation Project Contract Agreement.</w:t>
      </w:r>
    </w:p>
    <w:p w14:paraId="5DDDFF1A" w14:textId="17409F36" w:rsidR="002F617A" w:rsidRDefault="002F617A" w:rsidP="002F617A">
      <w:pPr>
        <w:tabs>
          <w:tab w:val="left" w:pos="360"/>
        </w:tabs>
        <w:jc w:val="both"/>
        <w:outlineLvl w:val="0"/>
      </w:pPr>
    </w:p>
    <w:p w14:paraId="201A915E" w14:textId="7BBF0B98" w:rsidR="002F617A" w:rsidRDefault="002F617A" w:rsidP="002F617A">
      <w:pPr>
        <w:ind w:left="1080"/>
        <w:jc w:val="both"/>
        <w:outlineLvl w:val="0"/>
        <w:rPr>
          <w:bCs/>
        </w:rPr>
      </w:pPr>
      <w:r>
        <w:rPr>
          <w:bCs/>
        </w:rPr>
        <w:t>Councilmember Cross made a motion to approve the contract agreement for Airport Improvement Project No 3-20-0071-013-2020 with G</w:t>
      </w:r>
      <w:r w:rsidR="00373152">
        <w:rPr>
          <w:bCs/>
        </w:rPr>
        <w:t>D</w:t>
      </w:r>
      <w:r>
        <w:rPr>
          <w:bCs/>
        </w:rPr>
        <w:t>S, LLC in the amount of $537,284.80. Cost of the project paid with grant funds. Councilmember Morrill seconded. The motion carried unanimously.</w:t>
      </w:r>
    </w:p>
    <w:p w14:paraId="3F38EB57" w14:textId="77777777" w:rsidR="00C125F4" w:rsidRPr="009A7C5E" w:rsidRDefault="00C125F4" w:rsidP="00C44ABF">
      <w:pPr>
        <w:tabs>
          <w:tab w:val="left" w:pos="360"/>
        </w:tabs>
        <w:jc w:val="both"/>
        <w:outlineLvl w:val="0"/>
      </w:pPr>
    </w:p>
    <w:p w14:paraId="1C5FF4FD" w14:textId="1CD4AF37" w:rsidR="00B20AD1" w:rsidRDefault="00952C64" w:rsidP="00BF549B">
      <w:pPr>
        <w:outlineLvl w:val="0"/>
        <w:rPr>
          <w:b/>
        </w:rPr>
      </w:pPr>
      <w:r>
        <w:rPr>
          <w:b/>
        </w:rPr>
        <w:t>New Business</w:t>
      </w:r>
    </w:p>
    <w:p w14:paraId="26529C49" w14:textId="77777777" w:rsidR="006333E5" w:rsidRDefault="006333E5" w:rsidP="00BF549B">
      <w:pPr>
        <w:outlineLvl w:val="0"/>
        <w:rPr>
          <w:b/>
        </w:rPr>
      </w:pPr>
    </w:p>
    <w:p w14:paraId="297BD603" w14:textId="1BADDA73" w:rsidR="004054BB" w:rsidRPr="00940DFB" w:rsidRDefault="00A736F9" w:rsidP="00940DFB">
      <w:pPr>
        <w:pStyle w:val="ListParagraph"/>
        <w:numPr>
          <w:ilvl w:val="0"/>
          <w:numId w:val="37"/>
        </w:numPr>
        <w:jc w:val="both"/>
        <w:outlineLvl w:val="0"/>
        <w:rPr>
          <w:b/>
        </w:rPr>
      </w:pPr>
      <w:r>
        <w:rPr>
          <w:b/>
        </w:rPr>
        <w:t xml:space="preserve">Resolution </w:t>
      </w:r>
      <w:r w:rsidR="002F617A">
        <w:rPr>
          <w:b/>
        </w:rPr>
        <w:t>to Abate a General Nuisance at 343 W 12</w:t>
      </w:r>
      <w:r w:rsidR="002F617A" w:rsidRPr="002F617A">
        <w:rPr>
          <w:b/>
          <w:vertAlign w:val="superscript"/>
        </w:rPr>
        <w:t>th</w:t>
      </w:r>
      <w:r w:rsidR="002F617A">
        <w:rPr>
          <w:b/>
        </w:rPr>
        <w:t xml:space="preserve"> Street</w:t>
      </w:r>
    </w:p>
    <w:p w14:paraId="14FA4120" w14:textId="5FA13161" w:rsidR="00940DFB" w:rsidRDefault="00940DFB" w:rsidP="00940DFB">
      <w:pPr>
        <w:pStyle w:val="ListParagraph"/>
        <w:ind w:left="1080"/>
        <w:jc w:val="both"/>
        <w:outlineLvl w:val="0"/>
        <w:rPr>
          <w:bCs/>
        </w:rPr>
      </w:pPr>
    </w:p>
    <w:p w14:paraId="45F03E63" w14:textId="1BAEFA3A" w:rsidR="00940DFB" w:rsidRPr="00940DFB" w:rsidRDefault="00940DFB" w:rsidP="00940DFB">
      <w:pPr>
        <w:pStyle w:val="ListParagraph"/>
        <w:ind w:left="1080"/>
        <w:jc w:val="both"/>
        <w:outlineLvl w:val="0"/>
        <w:rPr>
          <w:bCs/>
        </w:rPr>
      </w:pPr>
      <w:r>
        <w:rPr>
          <w:bCs/>
        </w:rPr>
        <w:t xml:space="preserve">Councilmember </w:t>
      </w:r>
      <w:r w:rsidR="00373152">
        <w:rPr>
          <w:bCs/>
        </w:rPr>
        <w:t>Cross</w:t>
      </w:r>
      <w:r>
        <w:rPr>
          <w:bCs/>
        </w:rPr>
        <w:t xml:space="preserve"> made a motion to approve</w:t>
      </w:r>
      <w:r w:rsidR="000B6D2A">
        <w:rPr>
          <w:bCs/>
        </w:rPr>
        <w:t xml:space="preserve"> the </w:t>
      </w:r>
      <w:r w:rsidR="00A736F9">
        <w:rPr>
          <w:bCs/>
        </w:rPr>
        <w:t>Resolution authorizing the removal of the nuisance</w:t>
      </w:r>
      <w:r w:rsidR="00373152">
        <w:rPr>
          <w:bCs/>
        </w:rPr>
        <w:t>(s)</w:t>
      </w:r>
      <w:r w:rsidR="006333E5">
        <w:rPr>
          <w:bCs/>
        </w:rPr>
        <w:t xml:space="preserve"> </w:t>
      </w:r>
      <w:r w:rsidR="00A736F9">
        <w:rPr>
          <w:bCs/>
        </w:rPr>
        <w:t xml:space="preserve">from </w:t>
      </w:r>
      <w:r w:rsidR="002F617A">
        <w:rPr>
          <w:bCs/>
        </w:rPr>
        <w:t>343 W 12</w:t>
      </w:r>
      <w:r w:rsidR="002F617A" w:rsidRPr="002F617A">
        <w:rPr>
          <w:bCs/>
          <w:vertAlign w:val="superscript"/>
        </w:rPr>
        <w:t>th</w:t>
      </w:r>
      <w:r w:rsidR="002F617A">
        <w:rPr>
          <w:bCs/>
        </w:rPr>
        <w:t xml:space="preserve"> </w:t>
      </w:r>
      <w:r w:rsidR="00A736F9">
        <w:rPr>
          <w:bCs/>
        </w:rPr>
        <w:t xml:space="preserve">and providing the abatement costs, if any, incurred by the city shall be charged against the lots or parcels of ground on which the nuisance </w:t>
      </w:r>
      <w:r w:rsidR="00B0107B">
        <w:rPr>
          <w:bCs/>
        </w:rPr>
        <w:t xml:space="preserve">vehicle </w:t>
      </w:r>
      <w:r w:rsidR="00A736F9">
        <w:rPr>
          <w:bCs/>
        </w:rPr>
        <w:t xml:space="preserve">is located. </w:t>
      </w:r>
      <w:r w:rsidR="00465665">
        <w:rPr>
          <w:bCs/>
        </w:rPr>
        <w:t xml:space="preserve">Councilmember </w:t>
      </w:r>
      <w:r w:rsidR="00373152">
        <w:rPr>
          <w:bCs/>
        </w:rPr>
        <w:t>Stoppel</w:t>
      </w:r>
      <w:r w:rsidR="00465665">
        <w:rPr>
          <w:bCs/>
        </w:rPr>
        <w:t xml:space="preserve"> seconded.  The </w:t>
      </w:r>
      <w:r w:rsidR="00512049">
        <w:rPr>
          <w:bCs/>
        </w:rPr>
        <w:t>motion carried unanimously.</w:t>
      </w:r>
    </w:p>
    <w:p w14:paraId="3865113B" w14:textId="29AB09B8" w:rsidR="00043D7B" w:rsidRDefault="00043D7B" w:rsidP="008F1285">
      <w:pPr>
        <w:jc w:val="both"/>
        <w:outlineLvl w:val="0"/>
        <w:rPr>
          <w:b/>
        </w:rPr>
      </w:pPr>
    </w:p>
    <w:p w14:paraId="50F89292" w14:textId="23DFA990" w:rsidR="00BA6F2F" w:rsidRPr="00BA6F2F" w:rsidRDefault="009E7059" w:rsidP="00BA6F2F">
      <w:pPr>
        <w:pStyle w:val="ListParagraph"/>
        <w:numPr>
          <w:ilvl w:val="0"/>
          <w:numId w:val="37"/>
        </w:numPr>
        <w:jc w:val="both"/>
        <w:outlineLvl w:val="0"/>
        <w:rPr>
          <w:b/>
        </w:rPr>
      </w:pPr>
      <w:r>
        <w:rPr>
          <w:b/>
        </w:rPr>
        <w:t>Consider Bids for Electric Distribution Bucket Truck</w:t>
      </w:r>
    </w:p>
    <w:p w14:paraId="6609CE5A" w14:textId="77777777" w:rsidR="00BA6F2F" w:rsidRDefault="00BA6F2F" w:rsidP="00BA6F2F">
      <w:pPr>
        <w:pStyle w:val="ListParagraph"/>
        <w:ind w:left="1080"/>
        <w:jc w:val="both"/>
        <w:outlineLvl w:val="0"/>
        <w:rPr>
          <w:bCs/>
        </w:rPr>
      </w:pPr>
    </w:p>
    <w:p w14:paraId="107965B9" w14:textId="4E0D9917" w:rsidR="00BA6F2F" w:rsidRPr="00940DFB" w:rsidRDefault="006333E5" w:rsidP="00BA6F2F">
      <w:pPr>
        <w:pStyle w:val="ListParagraph"/>
        <w:ind w:left="1080"/>
        <w:jc w:val="both"/>
        <w:outlineLvl w:val="0"/>
        <w:rPr>
          <w:bCs/>
        </w:rPr>
      </w:pPr>
      <w:r>
        <w:rPr>
          <w:bCs/>
        </w:rPr>
        <w:t xml:space="preserve">Councilmember </w:t>
      </w:r>
      <w:r w:rsidR="00373152">
        <w:rPr>
          <w:bCs/>
        </w:rPr>
        <w:t>Wagner</w:t>
      </w:r>
      <w:r>
        <w:rPr>
          <w:bCs/>
        </w:rPr>
        <w:t xml:space="preserve"> made a motion to </w:t>
      </w:r>
      <w:r w:rsidR="009E7059">
        <w:rPr>
          <w:bCs/>
        </w:rPr>
        <w:t xml:space="preserve">authorize the Electric </w:t>
      </w:r>
      <w:r w:rsidR="00AD13E5">
        <w:rPr>
          <w:bCs/>
        </w:rPr>
        <w:t>Department to proceed with purchasing a replacement Bucket Truck</w:t>
      </w:r>
      <w:r>
        <w:rPr>
          <w:bCs/>
        </w:rPr>
        <w:t xml:space="preserve">. Councilmember </w:t>
      </w:r>
      <w:r w:rsidR="00373152">
        <w:rPr>
          <w:bCs/>
        </w:rPr>
        <w:t>Cross</w:t>
      </w:r>
      <w:r>
        <w:rPr>
          <w:bCs/>
        </w:rPr>
        <w:t xml:space="preserve"> seconded. The motion carried unanimously.</w:t>
      </w:r>
    </w:p>
    <w:p w14:paraId="4BF92D02" w14:textId="77777777" w:rsidR="00BA6F2F" w:rsidRDefault="00BA6F2F" w:rsidP="00BA6F2F">
      <w:pPr>
        <w:pStyle w:val="ListParagraph"/>
        <w:ind w:left="1080"/>
        <w:jc w:val="both"/>
        <w:outlineLvl w:val="0"/>
        <w:rPr>
          <w:b/>
        </w:rPr>
      </w:pPr>
    </w:p>
    <w:p w14:paraId="2031A6DD" w14:textId="4C97BC6A" w:rsidR="00BA6F2F" w:rsidRDefault="00AD13E5" w:rsidP="00BA6F2F">
      <w:pPr>
        <w:pStyle w:val="ListParagraph"/>
        <w:numPr>
          <w:ilvl w:val="0"/>
          <w:numId w:val="37"/>
        </w:numPr>
        <w:jc w:val="both"/>
        <w:outlineLvl w:val="0"/>
        <w:rPr>
          <w:b/>
        </w:rPr>
      </w:pPr>
      <w:r>
        <w:rPr>
          <w:b/>
        </w:rPr>
        <w:t>Consider Bids for Dump Truck</w:t>
      </w:r>
    </w:p>
    <w:p w14:paraId="20664FA3" w14:textId="78D2A8F5" w:rsidR="009F5237" w:rsidRDefault="009F5237" w:rsidP="009F5237">
      <w:pPr>
        <w:ind w:left="1080"/>
        <w:jc w:val="both"/>
        <w:outlineLvl w:val="0"/>
        <w:rPr>
          <w:b/>
        </w:rPr>
      </w:pPr>
    </w:p>
    <w:p w14:paraId="5580C86D" w14:textId="0175537C" w:rsidR="009F5237" w:rsidRPr="00940DFB" w:rsidRDefault="006333E5" w:rsidP="009F5237">
      <w:pPr>
        <w:pStyle w:val="ListParagraph"/>
        <w:ind w:left="1080"/>
        <w:jc w:val="both"/>
        <w:outlineLvl w:val="0"/>
        <w:rPr>
          <w:bCs/>
        </w:rPr>
      </w:pPr>
      <w:r>
        <w:rPr>
          <w:bCs/>
        </w:rPr>
        <w:t xml:space="preserve">Councilmember </w:t>
      </w:r>
      <w:r w:rsidR="00244308">
        <w:rPr>
          <w:bCs/>
        </w:rPr>
        <w:t>Madden</w:t>
      </w:r>
      <w:r>
        <w:rPr>
          <w:bCs/>
        </w:rPr>
        <w:t xml:space="preserve"> made a motion to approve the </w:t>
      </w:r>
      <w:r w:rsidR="00244308">
        <w:rPr>
          <w:bCs/>
        </w:rPr>
        <w:t>purchase of 2021 International HV607 with dump box, snowplow and additional options from Summit Truck Co</w:t>
      </w:r>
      <w:r>
        <w:rPr>
          <w:bCs/>
        </w:rPr>
        <w:t>.</w:t>
      </w:r>
      <w:r w:rsidR="00244308">
        <w:rPr>
          <w:bCs/>
        </w:rPr>
        <w:t xml:space="preserve"> in the amount of $113,030.00.</w:t>
      </w:r>
      <w:r>
        <w:rPr>
          <w:bCs/>
        </w:rPr>
        <w:t xml:space="preserve"> Councilmember </w:t>
      </w:r>
      <w:r w:rsidR="00244308">
        <w:rPr>
          <w:bCs/>
        </w:rPr>
        <w:t>Wagner</w:t>
      </w:r>
      <w:r>
        <w:rPr>
          <w:bCs/>
        </w:rPr>
        <w:t xml:space="preserve"> seconded. The motion carried </w:t>
      </w:r>
      <w:r w:rsidR="00244308">
        <w:rPr>
          <w:bCs/>
        </w:rPr>
        <w:t>5-2 with Councilmember</w:t>
      </w:r>
      <w:r w:rsidR="00373152">
        <w:rPr>
          <w:bCs/>
        </w:rPr>
        <w:t>s</w:t>
      </w:r>
      <w:r w:rsidR="00244308">
        <w:rPr>
          <w:bCs/>
        </w:rPr>
        <w:t xml:space="preserve"> Talbo</w:t>
      </w:r>
      <w:r w:rsidR="006240D4">
        <w:rPr>
          <w:bCs/>
        </w:rPr>
        <w:t>t</w:t>
      </w:r>
      <w:bookmarkStart w:id="0" w:name="_GoBack"/>
      <w:bookmarkEnd w:id="0"/>
      <w:r w:rsidR="00244308">
        <w:rPr>
          <w:bCs/>
        </w:rPr>
        <w:t>t and Cross</w:t>
      </w:r>
      <w:r w:rsidR="00373152">
        <w:rPr>
          <w:bCs/>
        </w:rPr>
        <w:t xml:space="preserve"> voting no</w:t>
      </w:r>
      <w:r w:rsidR="00244308">
        <w:rPr>
          <w:bCs/>
        </w:rPr>
        <w:t xml:space="preserve">. </w:t>
      </w:r>
    </w:p>
    <w:p w14:paraId="44A8C460" w14:textId="3E0258F1" w:rsidR="009F5237" w:rsidRPr="009F5237" w:rsidRDefault="009F5237" w:rsidP="009F5237">
      <w:pPr>
        <w:ind w:left="1080"/>
        <w:jc w:val="both"/>
        <w:outlineLvl w:val="0"/>
        <w:rPr>
          <w:b/>
        </w:rPr>
      </w:pPr>
    </w:p>
    <w:p w14:paraId="6D4A1691" w14:textId="34941E5A" w:rsidR="00BA6F2F" w:rsidRDefault="00244308" w:rsidP="00BA6F2F">
      <w:pPr>
        <w:pStyle w:val="ListParagraph"/>
        <w:numPr>
          <w:ilvl w:val="0"/>
          <w:numId w:val="37"/>
        </w:numPr>
        <w:jc w:val="both"/>
        <w:outlineLvl w:val="0"/>
        <w:rPr>
          <w:b/>
        </w:rPr>
      </w:pPr>
      <w:r>
        <w:rPr>
          <w:b/>
        </w:rPr>
        <w:t>Agreement for Capital Assistance Funds – Transit Bus Grant</w:t>
      </w:r>
    </w:p>
    <w:p w14:paraId="424287BC" w14:textId="668A8AEF" w:rsidR="009F5237" w:rsidRDefault="009F5237" w:rsidP="009F5237">
      <w:pPr>
        <w:ind w:left="1080"/>
        <w:jc w:val="both"/>
        <w:outlineLvl w:val="0"/>
        <w:rPr>
          <w:b/>
        </w:rPr>
      </w:pPr>
    </w:p>
    <w:p w14:paraId="6C00E34A" w14:textId="79530251" w:rsidR="009F5237" w:rsidRDefault="009F5237" w:rsidP="009F5237">
      <w:pPr>
        <w:ind w:left="1080"/>
        <w:jc w:val="both"/>
        <w:outlineLvl w:val="0"/>
        <w:rPr>
          <w:bCs/>
        </w:rPr>
      </w:pPr>
      <w:r>
        <w:rPr>
          <w:bCs/>
        </w:rPr>
        <w:t xml:space="preserve">Councilmember Cross made a motion to </w:t>
      </w:r>
      <w:r w:rsidR="004A6F1D">
        <w:rPr>
          <w:bCs/>
        </w:rPr>
        <w:t xml:space="preserve">authorize the Mayor to sign the Agreement for Capital Assistance funds #PT-1108-21 and all supporting </w:t>
      </w:r>
      <w:r w:rsidR="004A6F1D">
        <w:rPr>
          <w:bCs/>
        </w:rPr>
        <w:lastRenderedPageBreak/>
        <w:t xml:space="preserve">documents. </w:t>
      </w:r>
      <w:r w:rsidR="004068B1">
        <w:rPr>
          <w:bCs/>
        </w:rPr>
        <w:t xml:space="preserve">Councilmember </w:t>
      </w:r>
      <w:r w:rsidR="004A6F1D">
        <w:rPr>
          <w:bCs/>
        </w:rPr>
        <w:t>Wagner</w:t>
      </w:r>
      <w:r w:rsidR="004068B1">
        <w:rPr>
          <w:bCs/>
        </w:rPr>
        <w:t xml:space="preserve"> seconded. The motion carried unanimously. </w:t>
      </w:r>
    </w:p>
    <w:p w14:paraId="008CC7C1" w14:textId="77777777" w:rsidR="004C7434" w:rsidRDefault="004C7434" w:rsidP="009F5237">
      <w:pPr>
        <w:ind w:left="1080"/>
        <w:jc w:val="both"/>
        <w:outlineLvl w:val="0"/>
        <w:rPr>
          <w:bCs/>
        </w:rPr>
      </w:pPr>
    </w:p>
    <w:p w14:paraId="53361998" w14:textId="422B0BF6" w:rsidR="004A6F1D" w:rsidRDefault="004A6F1D" w:rsidP="004A6F1D">
      <w:pPr>
        <w:pStyle w:val="ListParagraph"/>
        <w:numPr>
          <w:ilvl w:val="0"/>
          <w:numId w:val="37"/>
        </w:numPr>
        <w:jc w:val="both"/>
        <w:outlineLvl w:val="0"/>
        <w:rPr>
          <w:b/>
        </w:rPr>
      </w:pPr>
      <w:r>
        <w:rPr>
          <w:b/>
        </w:rPr>
        <w:t>Risk and Resilience Assessment and Emergency Response Plan Agreement</w:t>
      </w:r>
    </w:p>
    <w:p w14:paraId="5D80C771" w14:textId="77777777" w:rsidR="004A6F1D" w:rsidRDefault="004A6F1D" w:rsidP="004A6F1D">
      <w:pPr>
        <w:ind w:left="1080"/>
        <w:jc w:val="both"/>
        <w:outlineLvl w:val="0"/>
        <w:rPr>
          <w:b/>
        </w:rPr>
      </w:pPr>
    </w:p>
    <w:p w14:paraId="3070111E" w14:textId="4C788876" w:rsidR="004A6F1D" w:rsidRDefault="004A6F1D" w:rsidP="004A6F1D">
      <w:pPr>
        <w:ind w:left="1080"/>
        <w:jc w:val="both"/>
        <w:outlineLvl w:val="0"/>
        <w:rPr>
          <w:b/>
        </w:rPr>
      </w:pPr>
      <w:r>
        <w:rPr>
          <w:bCs/>
        </w:rPr>
        <w:t xml:space="preserve">Councilmember Cross made a motion to approve the Project Services Agreement with MunicipalH2O. Councilmember Stoppel seconded. The motion carried unanimously. </w:t>
      </w:r>
    </w:p>
    <w:p w14:paraId="21A0B01D" w14:textId="2C90FAF7" w:rsidR="00BA6F2F" w:rsidRDefault="00BA6F2F" w:rsidP="008F1285">
      <w:pPr>
        <w:jc w:val="both"/>
        <w:outlineLvl w:val="0"/>
        <w:rPr>
          <w:b/>
        </w:rPr>
      </w:pPr>
    </w:p>
    <w:p w14:paraId="544BF29D" w14:textId="11B0B468" w:rsidR="004054BB" w:rsidRDefault="004054BB" w:rsidP="004054BB">
      <w:pPr>
        <w:jc w:val="both"/>
        <w:outlineLvl w:val="0"/>
        <w:rPr>
          <w:b/>
        </w:rPr>
      </w:pPr>
      <w:r>
        <w:rPr>
          <w:b/>
        </w:rPr>
        <w:t>Department Reports</w:t>
      </w:r>
    </w:p>
    <w:p w14:paraId="4305B9FF" w14:textId="4DBD38AA" w:rsidR="004054BB" w:rsidRDefault="004054BB" w:rsidP="004054BB">
      <w:pPr>
        <w:jc w:val="both"/>
        <w:outlineLvl w:val="0"/>
        <w:rPr>
          <w:b/>
        </w:rPr>
      </w:pPr>
    </w:p>
    <w:p w14:paraId="3032396F" w14:textId="647B01EF" w:rsidR="004E640A" w:rsidRDefault="004A6F1D" w:rsidP="00FD5C5F">
      <w:pPr>
        <w:pStyle w:val="ListParagraph"/>
        <w:numPr>
          <w:ilvl w:val="0"/>
          <w:numId w:val="38"/>
        </w:numPr>
        <w:jc w:val="both"/>
        <w:outlineLvl w:val="0"/>
        <w:rPr>
          <w:b/>
        </w:rPr>
      </w:pPr>
      <w:r>
        <w:rPr>
          <w:b/>
        </w:rPr>
        <w:t>SPARK Direct Aid Planning</w:t>
      </w:r>
    </w:p>
    <w:p w14:paraId="7D371624" w14:textId="77777777" w:rsidR="00FD5C5F" w:rsidRPr="00FD5C5F" w:rsidRDefault="00FD5C5F" w:rsidP="00FD5C5F">
      <w:pPr>
        <w:pStyle w:val="ListParagraph"/>
        <w:ind w:left="1080"/>
        <w:jc w:val="both"/>
        <w:outlineLvl w:val="0"/>
        <w:rPr>
          <w:b/>
        </w:rPr>
      </w:pPr>
    </w:p>
    <w:p w14:paraId="425B7BCB" w14:textId="70CFD4B5" w:rsidR="00FD5C5F" w:rsidRDefault="004A6F1D" w:rsidP="00FD5C5F">
      <w:pPr>
        <w:ind w:left="1080"/>
        <w:jc w:val="both"/>
        <w:outlineLvl w:val="0"/>
        <w:rPr>
          <w:bCs/>
        </w:rPr>
      </w:pPr>
      <w:r>
        <w:t xml:space="preserve">City Manager Quinday updated Council on SPARK funds distribution </w:t>
      </w:r>
    </w:p>
    <w:p w14:paraId="2B8B71F6" w14:textId="77777777" w:rsidR="004A6F1D" w:rsidRDefault="004A6F1D" w:rsidP="00FD5C5F">
      <w:pPr>
        <w:ind w:left="1080"/>
        <w:jc w:val="both"/>
        <w:outlineLvl w:val="0"/>
        <w:rPr>
          <w:bCs/>
        </w:rPr>
      </w:pPr>
    </w:p>
    <w:p w14:paraId="379F2BB4" w14:textId="0ECDE970" w:rsidR="008F1285" w:rsidRPr="008D2314" w:rsidRDefault="008F1285" w:rsidP="008F1285">
      <w:pPr>
        <w:jc w:val="both"/>
        <w:outlineLvl w:val="0"/>
        <w:rPr>
          <w:b/>
        </w:rPr>
      </w:pPr>
      <w:r w:rsidRPr="008D2314">
        <w:rPr>
          <w:b/>
        </w:rPr>
        <w:t>Public Comments</w:t>
      </w:r>
    </w:p>
    <w:p w14:paraId="705C6677" w14:textId="77777777" w:rsidR="008F1285" w:rsidRDefault="008F1285" w:rsidP="008F1285">
      <w:pPr>
        <w:jc w:val="both"/>
        <w:outlineLvl w:val="0"/>
      </w:pPr>
    </w:p>
    <w:p w14:paraId="02845185" w14:textId="6D8C845B" w:rsidR="00BD1E15" w:rsidRDefault="006419D1" w:rsidP="006419D1">
      <w:pPr>
        <w:ind w:firstLine="720"/>
        <w:jc w:val="both"/>
        <w:outlineLvl w:val="0"/>
      </w:pPr>
      <w:r>
        <w:t>None</w:t>
      </w:r>
    </w:p>
    <w:p w14:paraId="42BE8F78" w14:textId="77777777" w:rsidR="00940DFB" w:rsidRDefault="00940DFB" w:rsidP="006419D1">
      <w:pPr>
        <w:ind w:firstLine="720"/>
        <w:jc w:val="both"/>
        <w:outlineLvl w:val="0"/>
      </w:pPr>
    </w:p>
    <w:p w14:paraId="1B401715" w14:textId="1C22E8DC" w:rsidR="004A3515" w:rsidRDefault="004A3515" w:rsidP="004A3515">
      <w:pPr>
        <w:jc w:val="both"/>
        <w:outlineLvl w:val="0"/>
        <w:rPr>
          <w:b/>
        </w:rPr>
      </w:pPr>
      <w:r>
        <w:rPr>
          <w:b/>
        </w:rPr>
        <w:t>Executive Session</w:t>
      </w:r>
    </w:p>
    <w:p w14:paraId="6AFA614E" w14:textId="2273CB13" w:rsidR="004A3515" w:rsidRDefault="004A3515" w:rsidP="004A3515">
      <w:pPr>
        <w:jc w:val="both"/>
        <w:outlineLvl w:val="0"/>
        <w:rPr>
          <w:b/>
        </w:rPr>
      </w:pPr>
    </w:p>
    <w:p w14:paraId="026C585A" w14:textId="0FA22603" w:rsidR="00322EAD" w:rsidRPr="00624856" w:rsidRDefault="00624856" w:rsidP="00322EAD">
      <w:pPr>
        <w:pStyle w:val="ListParagraph"/>
        <w:jc w:val="both"/>
        <w:outlineLvl w:val="0"/>
        <w:rPr>
          <w:bCs/>
        </w:rPr>
      </w:pPr>
      <w:r w:rsidRPr="00624856">
        <w:rPr>
          <w:bCs/>
        </w:rPr>
        <w:t>None</w:t>
      </w:r>
    </w:p>
    <w:p w14:paraId="33428DA1" w14:textId="77777777" w:rsidR="004A3515" w:rsidRDefault="004A3515" w:rsidP="00121BB9">
      <w:pPr>
        <w:jc w:val="both"/>
        <w:outlineLvl w:val="0"/>
        <w:rPr>
          <w:b/>
        </w:rPr>
      </w:pPr>
    </w:p>
    <w:p w14:paraId="03BB98B5" w14:textId="3A3C3824" w:rsidR="004A3515" w:rsidRDefault="00CF6B1A" w:rsidP="00121BB9">
      <w:pPr>
        <w:jc w:val="both"/>
        <w:outlineLvl w:val="0"/>
        <w:rPr>
          <w:b/>
        </w:rPr>
      </w:pPr>
      <w:r>
        <w:rPr>
          <w:b/>
        </w:rPr>
        <w:t>Adjournment</w:t>
      </w:r>
    </w:p>
    <w:p w14:paraId="629F9BDC" w14:textId="0A471BBD" w:rsidR="00CF6B1A" w:rsidRDefault="00BF6005" w:rsidP="00121BB9">
      <w:pPr>
        <w:jc w:val="both"/>
        <w:outlineLvl w:val="0"/>
        <w:rPr>
          <w:b/>
        </w:rPr>
      </w:pPr>
      <w:r>
        <w:rPr>
          <w:b/>
        </w:rPr>
        <w:t xml:space="preserve">  </w:t>
      </w:r>
    </w:p>
    <w:p w14:paraId="202B208A" w14:textId="672D2495" w:rsidR="00B8268E" w:rsidRDefault="00CF6B1A" w:rsidP="008C6A55">
      <w:pPr>
        <w:jc w:val="both"/>
        <w:outlineLvl w:val="0"/>
      </w:pPr>
      <w:r>
        <w:t>Councilmember</w:t>
      </w:r>
      <w:r w:rsidR="008F3CF2">
        <w:t xml:space="preserve"> </w:t>
      </w:r>
      <w:r w:rsidR="00B0107B">
        <w:t>Cross</w:t>
      </w:r>
      <w:r w:rsidR="00991C2F">
        <w:t xml:space="preserve"> </w:t>
      </w:r>
      <w:r w:rsidR="006621EF">
        <w:t xml:space="preserve">made a </w:t>
      </w:r>
      <w:r>
        <w:t xml:space="preserve">motion to </w:t>
      </w:r>
      <w:r w:rsidR="00F8522A">
        <w:t>adjourn the</w:t>
      </w:r>
      <w:r w:rsidR="00070454">
        <w:t xml:space="preserve"> meeting</w:t>
      </w:r>
      <w:r w:rsidR="005D5D61">
        <w:t>.</w:t>
      </w:r>
      <w:r w:rsidR="00CA418D">
        <w:t xml:space="preserve"> </w:t>
      </w:r>
      <w:r w:rsidR="00D45AD4">
        <w:t>Councilmember</w:t>
      </w:r>
      <w:r w:rsidR="00CA418D">
        <w:t xml:space="preserve"> </w:t>
      </w:r>
      <w:r w:rsidR="00B0107B">
        <w:t>Wagner</w:t>
      </w:r>
      <w:r w:rsidR="00991C2F">
        <w:t xml:space="preserve"> </w:t>
      </w:r>
      <w:r>
        <w:t>second</w:t>
      </w:r>
      <w:r w:rsidR="00D45AD4">
        <w:t>ed</w:t>
      </w:r>
      <w:r w:rsidR="005F6A26">
        <w:t xml:space="preserve"> the motion</w:t>
      </w:r>
      <w:r>
        <w:t xml:space="preserve">.  </w:t>
      </w:r>
      <w:r w:rsidR="00D45AD4">
        <w:t>The motion</w:t>
      </w:r>
      <w:r>
        <w:t xml:space="preserve"> </w:t>
      </w:r>
      <w:r w:rsidR="00D45AD4">
        <w:t>carried</w:t>
      </w:r>
      <w:r>
        <w:t xml:space="preserve"> unanimously.</w:t>
      </w:r>
    </w:p>
    <w:p w14:paraId="318C0AE7" w14:textId="77777777" w:rsidR="00941DE7" w:rsidRDefault="00941DE7"/>
    <w:p w14:paraId="648AFF4E" w14:textId="77777777" w:rsidR="008B0251" w:rsidRDefault="008B0251"/>
    <w:p w14:paraId="437146CD" w14:textId="77777777" w:rsidR="008B0251" w:rsidRDefault="008B0251"/>
    <w:p w14:paraId="6BB5FCCA" w14:textId="77777777" w:rsidR="008540A1" w:rsidRDefault="008540A1">
      <w:r>
        <w:t>__________________________</w:t>
      </w:r>
    </w:p>
    <w:p w14:paraId="3FAFB4D0" w14:textId="7CED1D69" w:rsidR="008540A1" w:rsidRDefault="005A520C" w:rsidP="00943080">
      <w:pPr>
        <w:outlineLvl w:val="0"/>
      </w:pPr>
      <w:r>
        <w:t>Katrina Woelk</w:t>
      </w:r>
      <w:r w:rsidR="008540A1">
        <w:t>, City Clerk</w:t>
      </w:r>
    </w:p>
    <w:p w14:paraId="2F8E3F81" w14:textId="7F27032A" w:rsidR="005D5D61" w:rsidRDefault="005D5D61" w:rsidP="00943080">
      <w:pPr>
        <w:outlineLvl w:val="0"/>
      </w:pPr>
    </w:p>
    <w:p w14:paraId="16B15128" w14:textId="2B83186A" w:rsidR="005D5D61" w:rsidRDefault="005D5D61" w:rsidP="00943080">
      <w:pPr>
        <w:outlineLvl w:val="0"/>
      </w:pPr>
    </w:p>
    <w:p w14:paraId="5F4C6CC7" w14:textId="11F5F912" w:rsidR="005D5D61" w:rsidRDefault="005D5D61" w:rsidP="00943080">
      <w:pPr>
        <w:outlineLvl w:val="0"/>
      </w:pPr>
    </w:p>
    <w:p w14:paraId="2460D4CC" w14:textId="31D064DC" w:rsidR="005D5D61" w:rsidRDefault="005D5D61" w:rsidP="00943080">
      <w:pPr>
        <w:outlineLvl w:val="0"/>
      </w:pPr>
    </w:p>
    <w:p w14:paraId="22BA2217" w14:textId="59BAA1D9" w:rsidR="005D5D61" w:rsidRDefault="005D5D61" w:rsidP="00943080">
      <w:pPr>
        <w:outlineLvl w:val="0"/>
      </w:pPr>
    </w:p>
    <w:p w14:paraId="1246A1AB" w14:textId="104AF744" w:rsidR="005D5D61" w:rsidRDefault="005D5D61" w:rsidP="00943080">
      <w:pPr>
        <w:outlineLvl w:val="0"/>
      </w:pPr>
    </w:p>
    <w:sectPr w:rsidR="005D5D61" w:rsidSect="00DE0109">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008"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C6790" w14:textId="77777777" w:rsidR="00042688" w:rsidRDefault="00042688">
      <w:r>
        <w:separator/>
      </w:r>
    </w:p>
  </w:endnote>
  <w:endnote w:type="continuationSeparator" w:id="0">
    <w:p w14:paraId="09978836" w14:textId="77777777" w:rsidR="00042688" w:rsidRDefault="00042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EA31" w14:textId="77777777" w:rsidR="0026172F" w:rsidRDefault="00261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E4C10" w14:textId="77777777" w:rsidR="00042688" w:rsidRDefault="00042688">
    <w:pPr>
      <w:pStyle w:val="Footer"/>
      <w:jc w:val="center"/>
    </w:pPr>
  </w:p>
  <w:p w14:paraId="3FC8F8A6" w14:textId="77777777" w:rsidR="00042688" w:rsidRPr="0006114A" w:rsidRDefault="00042688">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12EE0" w14:textId="77777777" w:rsidR="0026172F" w:rsidRDefault="00261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9E382" w14:textId="77777777" w:rsidR="00042688" w:rsidRDefault="00042688">
      <w:r>
        <w:separator/>
      </w:r>
    </w:p>
  </w:footnote>
  <w:footnote w:type="continuationSeparator" w:id="0">
    <w:p w14:paraId="7BFB06AA" w14:textId="77777777" w:rsidR="00042688" w:rsidRDefault="00042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9CA69" w14:textId="77777777" w:rsidR="0026172F" w:rsidRDefault="00261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D27A5" w14:textId="4F26B82A" w:rsidR="0026172F" w:rsidRDefault="00261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48CF5" w14:textId="77777777" w:rsidR="0026172F" w:rsidRDefault="00261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2027"/>
    <w:multiLevelType w:val="hybridMultilevel"/>
    <w:tmpl w:val="9BE65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D4174"/>
    <w:multiLevelType w:val="hybridMultilevel"/>
    <w:tmpl w:val="326A69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84528"/>
    <w:multiLevelType w:val="hybridMultilevel"/>
    <w:tmpl w:val="51BC2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64CFF"/>
    <w:multiLevelType w:val="hybridMultilevel"/>
    <w:tmpl w:val="11647F4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B2C17"/>
    <w:multiLevelType w:val="hybridMultilevel"/>
    <w:tmpl w:val="DEF4BA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B0179"/>
    <w:multiLevelType w:val="hybridMultilevel"/>
    <w:tmpl w:val="9F924266"/>
    <w:lvl w:ilvl="0" w:tplc="0E2049A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27A733D"/>
    <w:multiLevelType w:val="hybridMultilevel"/>
    <w:tmpl w:val="57502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3E488A"/>
    <w:multiLevelType w:val="multilevel"/>
    <w:tmpl w:val="0DDAEA7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86814A3"/>
    <w:multiLevelType w:val="hybridMultilevel"/>
    <w:tmpl w:val="E108800E"/>
    <w:lvl w:ilvl="0" w:tplc="849A8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82743E"/>
    <w:multiLevelType w:val="hybridMultilevel"/>
    <w:tmpl w:val="FF168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B0716"/>
    <w:multiLevelType w:val="hybridMultilevel"/>
    <w:tmpl w:val="37E4771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C5CBB"/>
    <w:multiLevelType w:val="hybridMultilevel"/>
    <w:tmpl w:val="9AF08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805B81"/>
    <w:multiLevelType w:val="hybridMultilevel"/>
    <w:tmpl w:val="619621C2"/>
    <w:lvl w:ilvl="0" w:tplc="571421C2">
      <w:start w:val="1"/>
      <w:numFmt w:val="decimal"/>
      <w:lvlText w:val="%1."/>
      <w:lvlJc w:val="left"/>
      <w:pPr>
        <w:ind w:left="810" w:hanging="360"/>
      </w:pPr>
      <w:rPr>
        <w:rFonts w:hint="default"/>
        <w:b/>
        <w:bCs/>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3" w15:restartNumberingAfterBreak="0">
    <w:nsid w:val="2E5D556D"/>
    <w:multiLevelType w:val="hybridMultilevel"/>
    <w:tmpl w:val="78665750"/>
    <w:lvl w:ilvl="0" w:tplc="2A7AD2FA">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42A5E6E"/>
    <w:multiLevelType w:val="hybridMultilevel"/>
    <w:tmpl w:val="4F3C4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F36C6"/>
    <w:multiLevelType w:val="hybridMultilevel"/>
    <w:tmpl w:val="DCDC86CA"/>
    <w:lvl w:ilvl="0" w:tplc="9C725EBC">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815B95"/>
    <w:multiLevelType w:val="hybridMultilevel"/>
    <w:tmpl w:val="F468CE76"/>
    <w:lvl w:ilvl="0" w:tplc="E29621D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620836"/>
    <w:multiLevelType w:val="hybridMultilevel"/>
    <w:tmpl w:val="7494D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101248"/>
    <w:multiLevelType w:val="hybridMultilevel"/>
    <w:tmpl w:val="DC925E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2B58F3"/>
    <w:multiLevelType w:val="hybridMultilevel"/>
    <w:tmpl w:val="42983F64"/>
    <w:lvl w:ilvl="0" w:tplc="D75212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717FEC"/>
    <w:multiLevelType w:val="hybridMultilevel"/>
    <w:tmpl w:val="104ECDCA"/>
    <w:lvl w:ilvl="0" w:tplc="5CB4F332">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412D23"/>
    <w:multiLevelType w:val="hybridMultilevel"/>
    <w:tmpl w:val="50A40F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3F2D78"/>
    <w:multiLevelType w:val="hybridMultilevel"/>
    <w:tmpl w:val="B4409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83131E"/>
    <w:multiLevelType w:val="hybridMultilevel"/>
    <w:tmpl w:val="DDD86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3B1713"/>
    <w:multiLevelType w:val="hybridMultilevel"/>
    <w:tmpl w:val="87FC6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603E3"/>
    <w:multiLevelType w:val="hybridMultilevel"/>
    <w:tmpl w:val="1EF62B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CF3F2E"/>
    <w:multiLevelType w:val="hybridMultilevel"/>
    <w:tmpl w:val="01B6EAD6"/>
    <w:lvl w:ilvl="0" w:tplc="EFDEA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9F6EB9"/>
    <w:multiLevelType w:val="hybridMultilevel"/>
    <w:tmpl w:val="FF8EB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65373"/>
    <w:multiLevelType w:val="hybridMultilevel"/>
    <w:tmpl w:val="88F6B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023566"/>
    <w:multiLevelType w:val="hybridMultilevel"/>
    <w:tmpl w:val="BB1A7D62"/>
    <w:lvl w:ilvl="0" w:tplc="1FEE5E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4A15E5"/>
    <w:multiLevelType w:val="hybridMultilevel"/>
    <w:tmpl w:val="6F6AA0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4239E1"/>
    <w:multiLevelType w:val="hybridMultilevel"/>
    <w:tmpl w:val="AAAAA6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31599C"/>
    <w:multiLevelType w:val="hybridMultilevel"/>
    <w:tmpl w:val="3E8280E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4E0FA4"/>
    <w:multiLevelType w:val="hybridMultilevel"/>
    <w:tmpl w:val="7C204E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2D0386"/>
    <w:multiLevelType w:val="hybridMultilevel"/>
    <w:tmpl w:val="AB764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961BBB"/>
    <w:multiLevelType w:val="hybridMultilevel"/>
    <w:tmpl w:val="CB8E9606"/>
    <w:lvl w:ilvl="0" w:tplc="CC8CA164">
      <w:start w:val="1"/>
      <w:numFmt w:val="decimal"/>
      <w:lvlText w:val="%1."/>
      <w:lvlJc w:val="left"/>
      <w:pPr>
        <w:ind w:left="810" w:hanging="360"/>
      </w:pPr>
      <w:rPr>
        <w:rFonts w:hint="default"/>
        <w:b/>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7F9C6651"/>
    <w:multiLevelType w:val="hybridMultilevel"/>
    <w:tmpl w:val="DD3269C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C56F7A"/>
    <w:multiLevelType w:val="hybridMultilevel"/>
    <w:tmpl w:val="EDB4BC88"/>
    <w:lvl w:ilvl="0" w:tplc="10E209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0"/>
  </w:num>
  <w:num w:numId="3">
    <w:abstractNumId w:val="3"/>
  </w:num>
  <w:num w:numId="4">
    <w:abstractNumId w:val="4"/>
  </w:num>
  <w:num w:numId="5">
    <w:abstractNumId w:val="2"/>
  </w:num>
  <w:num w:numId="6">
    <w:abstractNumId w:val="30"/>
  </w:num>
  <w:num w:numId="7">
    <w:abstractNumId w:val="36"/>
  </w:num>
  <w:num w:numId="8">
    <w:abstractNumId w:val="32"/>
  </w:num>
  <w:num w:numId="9">
    <w:abstractNumId w:val="31"/>
  </w:num>
  <w:num w:numId="10">
    <w:abstractNumId w:val="1"/>
  </w:num>
  <w:num w:numId="11">
    <w:abstractNumId w:val="21"/>
  </w:num>
  <w:num w:numId="12">
    <w:abstractNumId w:val="17"/>
  </w:num>
  <w:num w:numId="13">
    <w:abstractNumId w:val="22"/>
  </w:num>
  <w:num w:numId="14">
    <w:abstractNumId w:val="26"/>
  </w:num>
  <w:num w:numId="15">
    <w:abstractNumId w:val="6"/>
  </w:num>
  <w:num w:numId="16">
    <w:abstractNumId w:val="27"/>
  </w:num>
  <w:num w:numId="17">
    <w:abstractNumId w:val="18"/>
  </w:num>
  <w:num w:numId="18">
    <w:abstractNumId w:val="9"/>
  </w:num>
  <w:num w:numId="19">
    <w:abstractNumId w:val="33"/>
  </w:num>
  <w:num w:numId="20">
    <w:abstractNumId w:val="15"/>
  </w:num>
  <w:num w:numId="21">
    <w:abstractNumId w:val="16"/>
  </w:num>
  <w:num w:numId="22">
    <w:abstractNumId w:val="35"/>
  </w:num>
  <w:num w:numId="23">
    <w:abstractNumId w:val="12"/>
  </w:num>
  <w:num w:numId="24">
    <w:abstractNumId w:val="7"/>
  </w:num>
  <w:num w:numId="25">
    <w:abstractNumId w:val="20"/>
  </w:num>
  <w:num w:numId="26">
    <w:abstractNumId w:val="28"/>
  </w:num>
  <w:num w:numId="27">
    <w:abstractNumId w:val="11"/>
  </w:num>
  <w:num w:numId="28">
    <w:abstractNumId w:val="29"/>
  </w:num>
  <w:num w:numId="29">
    <w:abstractNumId w:val="37"/>
  </w:num>
  <w:num w:numId="30">
    <w:abstractNumId w:val="13"/>
  </w:num>
  <w:num w:numId="31">
    <w:abstractNumId w:val="0"/>
  </w:num>
  <w:num w:numId="32">
    <w:abstractNumId w:val="23"/>
  </w:num>
  <w:num w:numId="33">
    <w:abstractNumId w:val="25"/>
  </w:num>
  <w:num w:numId="34">
    <w:abstractNumId w:val="14"/>
  </w:num>
  <w:num w:numId="35">
    <w:abstractNumId w:val="34"/>
  </w:num>
  <w:num w:numId="36">
    <w:abstractNumId w:val="24"/>
  </w:num>
  <w:num w:numId="37">
    <w:abstractNumId w:val="8"/>
  </w:num>
  <w:num w:numId="38">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42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Tc0sjAzNrA0MTFV0lEKTi0uzszPAykwrQUANwnMICwAAAA="/>
  </w:docVars>
  <w:rsids>
    <w:rsidRoot w:val="00F93D13"/>
    <w:rsid w:val="000003C4"/>
    <w:rsid w:val="000025D2"/>
    <w:rsid w:val="00004836"/>
    <w:rsid w:val="0000488D"/>
    <w:rsid w:val="00005459"/>
    <w:rsid w:val="000068E6"/>
    <w:rsid w:val="000077F5"/>
    <w:rsid w:val="00013359"/>
    <w:rsid w:val="00013FC7"/>
    <w:rsid w:val="0001427F"/>
    <w:rsid w:val="00014537"/>
    <w:rsid w:val="00014B4D"/>
    <w:rsid w:val="000177A9"/>
    <w:rsid w:val="00017867"/>
    <w:rsid w:val="0002178D"/>
    <w:rsid w:val="00024D25"/>
    <w:rsid w:val="000250F0"/>
    <w:rsid w:val="0002680C"/>
    <w:rsid w:val="00026AF1"/>
    <w:rsid w:val="00026E04"/>
    <w:rsid w:val="000305BF"/>
    <w:rsid w:val="000334EA"/>
    <w:rsid w:val="000341E9"/>
    <w:rsid w:val="000355C1"/>
    <w:rsid w:val="0004176A"/>
    <w:rsid w:val="00042688"/>
    <w:rsid w:val="00043935"/>
    <w:rsid w:val="00043D7B"/>
    <w:rsid w:val="0004582C"/>
    <w:rsid w:val="00046D1E"/>
    <w:rsid w:val="000476EB"/>
    <w:rsid w:val="00047EE3"/>
    <w:rsid w:val="00052DE9"/>
    <w:rsid w:val="00053231"/>
    <w:rsid w:val="00053C2C"/>
    <w:rsid w:val="000602D0"/>
    <w:rsid w:val="0006114A"/>
    <w:rsid w:val="000655A4"/>
    <w:rsid w:val="000658B8"/>
    <w:rsid w:val="00065D5B"/>
    <w:rsid w:val="00070415"/>
    <w:rsid w:val="00070454"/>
    <w:rsid w:val="00070F44"/>
    <w:rsid w:val="00071714"/>
    <w:rsid w:val="000718E0"/>
    <w:rsid w:val="0007361F"/>
    <w:rsid w:val="00074178"/>
    <w:rsid w:val="00074F48"/>
    <w:rsid w:val="000760D2"/>
    <w:rsid w:val="000765E0"/>
    <w:rsid w:val="00077822"/>
    <w:rsid w:val="00077928"/>
    <w:rsid w:val="00081395"/>
    <w:rsid w:val="000818B5"/>
    <w:rsid w:val="00082260"/>
    <w:rsid w:val="00086EE8"/>
    <w:rsid w:val="000873A4"/>
    <w:rsid w:val="00091506"/>
    <w:rsid w:val="00092D21"/>
    <w:rsid w:val="0009327A"/>
    <w:rsid w:val="00094801"/>
    <w:rsid w:val="00094B92"/>
    <w:rsid w:val="00096583"/>
    <w:rsid w:val="0009748A"/>
    <w:rsid w:val="000A136B"/>
    <w:rsid w:val="000A2B20"/>
    <w:rsid w:val="000A55AB"/>
    <w:rsid w:val="000A60C5"/>
    <w:rsid w:val="000A6295"/>
    <w:rsid w:val="000A7CBE"/>
    <w:rsid w:val="000B02B0"/>
    <w:rsid w:val="000B19FF"/>
    <w:rsid w:val="000B1B42"/>
    <w:rsid w:val="000B1CCF"/>
    <w:rsid w:val="000B2C80"/>
    <w:rsid w:val="000B64FC"/>
    <w:rsid w:val="000B6D28"/>
    <w:rsid w:val="000B6D2A"/>
    <w:rsid w:val="000B7822"/>
    <w:rsid w:val="000C4412"/>
    <w:rsid w:val="000C4797"/>
    <w:rsid w:val="000C490A"/>
    <w:rsid w:val="000C53C8"/>
    <w:rsid w:val="000C5BBD"/>
    <w:rsid w:val="000C5EC3"/>
    <w:rsid w:val="000C71EF"/>
    <w:rsid w:val="000C7296"/>
    <w:rsid w:val="000D31D1"/>
    <w:rsid w:val="000D38B3"/>
    <w:rsid w:val="000D39F1"/>
    <w:rsid w:val="000D52EE"/>
    <w:rsid w:val="000D53FF"/>
    <w:rsid w:val="000E2B83"/>
    <w:rsid w:val="000E359A"/>
    <w:rsid w:val="000E415B"/>
    <w:rsid w:val="000E4D21"/>
    <w:rsid w:val="000E576B"/>
    <w:rsid w:val="000E6823"/>
    <w:rsid w:val="000E6D02"/>
    <w:rsid w:val="000E7D43"/>
    <w:rsid w:val="000F04E7"/>
    <w:rsid w:val="000F2E8F"/>
    <w:rsid w:val="000F417D"/>
    <w:rsid w:val="000F4213"/>
    <w:rsid w:val="000F4C9A"/>
    <w:rsid w:val="000F6A47"/>
    <w:rsid w:val="000F6F5B"/>
    <w:rsid w:val="000F7034"/>
    <w:rsid w:val="000F7188"/>
    <w:rsid w:val="00102479"/>
    <w:rsid w:val="00104476"/>
    <w:rsid w:val="0011093C"/>
    <w:rsid w:val="00110E89"/>
    <w:rsid w:val="00114EF3"/>
    <w:rsid w:val="001152C0"/>
    <w:rsid w:val="00120AEA"/>
    <w:rsid w:val="00121BB9"/>
    <w:rsid w:val="00123253"/>
    <w:rsid w:val="00123409"/>
    <w:rsid w:val="00124AF9"/>
    <w:rsid w:val="00125CC2"/>
    <w:rsid w:val="001260F3"/>
    <w:rsid w:val="00127C83"/>
    <w:rsid w:val="00130013"/>
    <w:rsid w:val="00130378"/>
    <w:rsid w:val="00132BE2"/>
    <w:rsid w:val="00133203"/>
    <w:rsid w:val="0013513E"/>
    <w:rsid w:val="001355F8"/>
    <w:rsid w:val="00135782"/>
    <w:rsid w:val="00136637"/>
    <w:rsid w:val="0013733C"/>
    <w:rsid w:val="00137390"/>
    <w:rsid w:val="00140C13"/>
    <w:rsid w:val="0014265A"/>
    <w:rsid w:val="00142680"/>
    <w:rsid w:val="001441E2"/>
    <w:rsid w:val="00144348"/>
    <w:rsid w:val="00144DC1"/>
    <w:rsid w:val="00145076"/>
    <w:rsid w:val="0014521F"/>
    <w:rsid w:val="00145738"/>
    <w:rsid w:val="00150C14"/>
    <w:rsid w:val="0015222B"/>
    <w:rsid w:val="00152426"/>
    <w:rsid w:val="00153ADD"/>
    <w:rsid w:val="00154F52"/>
    <w:rsid w:val="00155405"/>
    <w:rsid w:val="00160B39"/>
    <w:rsid w:val="001614D8"/>
    <w:rsid w:val="001619F5"/>
    <w:rsid w:val="001628CE"/>
    <w:rsid w:val="0016433D"/>
    <w:rsid w:val="00164F4E"/>
    <w:rsid w:val="001650B5"/>
    <w:rsid w:val="00166A7F"/>
    <w:rsid w:val="00167EDD"/>
    <w:rsid w:val="00170E98"/>
    <w:rsid w:val="00177327"/>
    <w:rsid w:val="0017756A"/>
    <w:rsid w:val="00180126"/>
    <w:rsid w:val="001806B1"/>
    <w:rsid w:val="0018110D"/>
    <w:rsid w:val="00181330"/>
    <w:rsid w:val="00182848"/>
    <w:rsid w:val="00183A94"/>
    <w:rsid w:val="0018464A"/>
    <w:rsid w:val="001864B4"/>
    <w:rsid w:val="0018652D"/>
    <w:rsid w:val="00186905"/>
    <w:rsid w:val="00186F38"/>
    <w:rsid w:val="001878E0"/>
    <w:rsid w:val="00190B71"/>
    <w:rsid w:val="00190D31"/>
    <w:rsid w:val="00191478"/>
    <w:rsid w:val="00193717"/>
    <w:rsid w:val="00193A14"/>
    <w:rsid w:val="001951E5"/>
    <w:rsid w:val="001A0119"/>
    <w:rsid w:val="001A0A47"/>
    <w:rsid w:val="001A0B4B"/>
    <w:rsid w:val="001A1B67"/>
    <w:rsid w:val="001A2720"/>
    <w:rsid w:val="001A71DF"/>
    <w:rsid w:val="001A7E29"/>
    <w:rsid w:val="001B13FB"/>
    <w:rsid w:val="001B252A"/>
    <w:rsid w:val="001B42FF"/>
    <w:rsid w:val="001B4AD7"/>
    <w:rsid w:val="001B6075"/>
    <w:rsid w:val="001B7517"/>
    <w:rsid w:val="001B7520"/>
    <w:rsid w:val="001B7806"/>
    <w:rsid w:val="001B7A5E"/>
    <w:rsid w:val="001C069D"/>
    <w:rsid w:val="001C2E7D"/>
    <w:rsid w:val="001C480A"/>
    <w:rsid w:val="001C4B6A"/>
    <w:rsid w:val="001C51EE"/>
    <w:rsid w:val="001C7829"/>
    <w:rsid w:val="001D0A47"/>
    <w:rsid w:val="001D0FD6"/>
    <w:rsid w:val="001D38BE"/>
    <w:rsid w:val="001D4245"/>
    <w:rsid w:val="001D57BB"/>
    <w:rsid w:val="001D6F9B"/>
    <w:rsid w:val="001E1031"/>
    <w:rsid w:val="001E1192"/>
    <w:rsid w:val="001E1BC1"/>
    <w:rsid w:val="001E399B"/>
    <w:rsid w:val="001E5066"/>
    <w:rsid w:val="001E681C"/>
    <w:rsid w:val="001E6AC0"/>
    <w:rsid w:val="001E6C41"/>
    <w:rsid w:val="001E6C77"/>
    <w:rsid w:val="001E6E46"/>
    <w:rsid w:val="001E6FDE"/>
    <w:rsid w:val="001E7CE3"/>
    <w:rsid w:val="001F08BE"/>
    <w:rsid w:val="001F2582"/>
    <w:rsid w:val="0020002D"/>
    <w:rsid w:val="00200256"/>
    <w:rsid w:val="00200596"/>
    <w:rsid w:val="00200F54"/>
    <w:rsid w:val="0020148B"/>
    <w:rsid w:val="00201DDD"/>
    <w:rsid w:val="00202024"/>
    <w:rsid w:val="0020209E"/>
    <w:rsid w:val="00202161"/>
    <w:rsid w:val="00202780"/>
    <w:rsid w:val="00203852"/>
    <w:rsid w:val="00204EA5"/>
    <w:rsid w:val="0020654F"/>
    <w:rsid w:val="00206D49"/>
    <w:rsid w:val="00210FDF"/>
    <w:rsid w:val="00212230"/>
    <w:rsid w:val="0021362C"/>
    <w:rsid w:val="00213AAF"/>
    <w:rsid w:val="00213EFC"/>
    <w:rsid w:val="00215344"/>
    <w:rsid w:val="00215978"/>
    <w:rsid w:val="00216F3A"/>
    <w:rsid w:val="00217980"/>
    <w:rsid w:val="00220DD9"/>
    <w:rsid w:val="002228B4"/>
    <w:rsid w:val="00223C73"/>
    <w:rsid w:val="00223D7C"/>
    <w:rsid w:val="00224577"/>
    <w:rsid w:val="002275DD"/>
    <w:rsid w:val="0023031A"/>
    <w:rsid w:val="002311C2"/>
    <w:rsid w:val="00233A11"/>
    <w:rsid w:val="0023486A"/>
    <w:rsid w:val="0023642A"/>
    <w:rsid w:val="00236D6E"/>
    <w:rsid w:val="00237472"/>
    <w:rsid w:val="00237D6D"/>
    <w:rsid w:val="0024182C"/>
    <w:rsid w:val="00244308"/>
    <w:rsid w:val="00246FDA"/>
    <w:rsid w:val="00251EB0"/>
    <w:rsid w:val="00252F78"/>
    <w:rsid w:val="00253188"/>
    <w:rsid w:val="002562FB"/>
    <w:rsid w:val="00256762"/>
    <w:rsid w:val="00256BC6"/>
    <w:rsid w:val="00260F54"/>
    <w:rsid w:val="0026172F"/>
    <w:rsid w:val="00262B17"/>
    <w:rsid w:val="00266676"/>
    <w:rsid w:val="0026677D"/>
    <w:rsid w:val="002669DB"/>
    <w:rsid w:val="00267415"/>
    <w:rsid w:val="002702AC"/>
    <w:rsid w:val="00270EC6"/>
    <w:rsid w:val="00272B2D"/>
    <w:rsid w:val="00273585"/>
    <w:rsid w:val="00274872"/>
    <w:rsid w:val="00274EB0"/>
    <w:rsid w:val="00275D53"/>
    <w:rsid w:val="002765C0"/>
    <w:rsid w:val="00276FD3"/>
    <w:rsid w:val="00280ECC"/>
    <w:rsid w:val="0028156D"/>
    <w:rsid w:val="0028246E"/>
    <w:rsid w:val="0028276B"/>
    <w:rsid w:val="002828FF"/>
    <w:rsid w:val="00282B59"/>
    <w:rsid w:val="00283BE1"/>
    <w:rsid w:val="00284591"/>
    <w:rsid w:val="00284DD2"/>
    <w:rsid w:val="00286B03"/>
    <w:rsid w:val="00287160"/>
    <w:rsid w:val="00291312"/>
    <w:rsid w:val="00291690"/>
    <w:rsid w:val="00291BD8"/>
    <w:rsid w:val="002934B0"/>
    <w:rsid w:val="0029359E"/>
    <w:rsid w:val="00295029"/>
    <w:rsid w:val="00297F6A"/>
    <w:rsid w:val="002A15A5"/>
    <w:rsid w:val="002A1C1C"/>
    <w:rsid w:val="002A2145"/>
    <w:rsid w:val="002A2648"/>
    <w:rsid w:val="002A354B"/>
    <w:rsid w:val="002A4026"/>
    <w:rsid w:val="002A479F"/>
    <w:rsid w:val="002A4F83"/>
    <w:rsid w:val="002A56DA"/>
    <w:rsid w:val="002A5DA5"/>
    <w:rsid w:val="002A7A1A"/>
    <w:rsid w:val="002B0CF7"/>
    <w:rsid w:val="002B15D3"/>
    <w:rsid w:val="002B21A3"/>
    <w:rsid w:val="002B43AB"/>
    <w:rsid w:val="002B59F4"/>
    <w:rsid w:val="002B7067"/>
    <w:rsid w:val="002C28FF"/>
    <w:rsid w:val="002C4248"/>
    <w:rsid w:val="002C4867"/>
    <w:rsid w:val="002D27DB"/>
    <w:rsid w:val="002D353D"/>
    <w:rsid w:val="002D36AD"/>
    <w:rsid w:val="002D414E"/>
    <w:rsid w:val="002D4390"/>
    <w:rsid w:val="002D476C"/>
    <w:rsid w:val="002D5C06"/>
    <w:rsid w:val="002D671B"/>
    <w:rsid w:val="002D675C"/>
    <w:rsid w:val="002D6B85"/>
    <w:rsid w:val="002D6DDA"/>
    <w:rsid w:val="002E0169"/>
    <w:rsid w:val="002E02F2"/>
    <w:rsid w:val="002E1126"/>
    <w:rsid w:val="002E1681"/>
    <w:rsid w:val="002E1A75"/>
    <w:rsid w:val="002E2280"/>
    <w:rsid w:val="002E2F33"/>
    <w:rsid w:val="002E7363"/>
    <w:rsid w:val="002F200D"/>
    <w:rsid w:val="002F34CC"/>
    <w:rsid w:val="002F3FB7"/>
    <w:rsid w:val="002F4EEA"/>
    <w:rsid w:val="002F5751"/>
    <w:rsid w:val="002F5EB2"/>
    <w:rsid w:val="002F617A"/>
    <w:rsid w:val="00300FF9"/>
    <w:rsid w:val="00301F3E"/>
    <w:rsid w:val="0030210B"/>
    <w:rsid w:val="003028C9"/>
    <w:rsid w:val="00302CFE"/>
    <w:rsid w:val="00305262"/>
    <w:rsid w:val="003056E6"/>
    <w:rsid w:val="00306285"/>
    <w:rsid w:val="00310582"/>
    <w:rsid w:val="0031095A"/>
    <w:rsid w:val="00310DF9"/>
    <w:rsid w:val="00311A36"/>
    <w:rsid w:val="0031218E"/>
    <w:rsid w:val="003153AC"/>
    <w:rsid w:val="00315F21"/>
    <w:rsid w:val="00317A51"/>
    <w:rsid w:val="00320DF8"/>
    <w:rsid w:val="00321665"/>
    <w:rsid w:val="0032187E"/>
    <w:rsid w:val="00322C9D"/>
    <w:rsid w:val="00322EAD"/>
    <w:rsid w:val="00325681"/>
    <w:rsid w:val="0032590B"/>
    <w:rsid w:val="00325B29"/>
    <w:rsid w:val="00327E3B"/>
    <w:rsid w:val="003302DD"/>
    <w:rsid w:val="00330338"/>
    <w:rsid w:val="003303F1"/>
    <w:rsid w:val="003314A3"/>
    <w:rsid w:val="0033635D"/>
    <w:rsid w:val="00336BA6"/>
    <w:rsid w:val="00336C0F"/>
    <w:rsid w:val="00336C97"/>
    <w:rsid w:val="00340BCB"/>
    <w:rsid w:val="00342CD8"/>
    <w:rsid w:val="0034685D"/>
    <w:rsid w:val="0035058D"/>
    <w:rsid w:val="00350D0B"/>
    <w:rsid w:val="003533BE"/>
    <w:rsid w:val="00356A21"/>
    <w:rsid w:val="00357656"/>
    <w:rsid w:val="00357A79"/>
    <w:rsid w:val="00361BD8"/>
    <w:rsid w:val="00361F82"/>
    <w:rsid w:val="00363A0B"/>
    <w:rsid w:val="00365E6F"/>
    <w:rsid w:val="00370316"/>
    <w:rsid w:val="00373152"/>
    <w:rsid w:val="0037332F"/>
    <w:rsid w:val="00373B3C"/>
    <w:rsid w:val="00374334"/>
    <w:rsid w:val="00374766"/>
    <w:rsid w:val="003752D5"/>
    <w:rsid w:val="00377E24"/>
    <w:rsid w:val="00380E95"/>
    <w:rsid w:val="003811CE"/>
    <w:rsid w:val="0038137C"/>
    <w:rsid w:val="0038160B"/>
    <w:rsid w:val="00382C65"/>
    <w:rsid w:val="00383311"/>
    <w:rsid w:val="0038610C"/>
    <w:rsid w:val="00387E6C"/>
    <w:rsid w:val="00391C88"/>
    <w:rsid w:val="003929CE"/>
    <w:rsid w:val="00393A53"/>
    <w:rsid w:val="00394A77"/>
    <w:rsid w:val="00395C6F"/>
    <w:rsid w:val="00395EF0"/>
    <w:rsid w:val="00396A2C"/>
    <w:rsid w:val="00397889"/>
    <w:rsid w:val="0039790C"/>
    <w:rsid w:val="003A13E0"/>
    <w:rsid w:val="003A188D"/>
    <w:rsid w:val="003A21B5"/>
    <w:rsid w:val="003A366C"/>
    <w:rsid w:val="003A6565"/>
    <w:rsid w:val="003A78C7"/>
    <w:rsid w:val="003B10F6"/>
    <w:rsid w:val="003B1F75"/>
    <w:rsid w:val="003B7B1B"/>
    <w:rsid w:val="003C203C"/>
    <w:rsid w:val="003C32D5"/>
    <w:rsid w:val="003C3668"/>
    <w:rsid w:val="003C53BB"/>
    <w:rsid w:val="003C598A"/>
    <w:rsid w:val="003C6028"/>
    <w:rsid w:val="003C68CF"/>
    <w:rsid w:val="003C73F9"/>
    <w:rsid w:val="003D0491"/>
    <w:rsid w:val="003D054C"/>
    <w:rsid w:val="003D0B8C"/>
    <w:rsid w:val="003D38AA"/>
    <w:rsid w:val="003D3A49"/>
    <w:rsid w:val="003D4A69"/>
    <w:rsid w:val="003D4F3A"/>
    <w:rsid w:val="003D5308"/>
    <w:rsid w:val="003D5918"/>
    <w:rsid w:val="003D5BF2"/>
    <w:rsid w:val="003D6065"/>
    <w:rsid w:val="003D66A9"/>
    <w:rsid w:val="003E0554"/>
    <w:rsid w:val="003E1CFD"/>
    <w:rsid w:val="003E324C"/>
    <w:rsid w:val="003E39B7"/>
    <w:rsid w:val="003E3DB3"/>
    <w:rsid w:val="003E4FFA"/>
    <w:rsid w:val="003E52AE"/>
    <w:rsid w:val="003E58AE"/>
    <w:rsid w:val="003E5915"/>
    <w:rsid w:val="003E60C0"/>
    <w:rsid w:val="003E71C1"/>
    <w:rsid w:val="003F06B3"/>
    <w:rsid w:val="003F06D7"/>
    <w:rsid w:val="003F2CFC"/>
    <w:rsid w:val="003F4A23"/>
    <w:rsid w:val="003F4D4A"/>
    <w:rsid w:val="003F4F53"/>
    <w:rsid w:val="003F6566"/>
    <w:rsid w:val="003F7F35"/>
    <w:rsid w:val="00401ABF"/>
    <w:rsid w:val="00402C4B"/>
    <w:rsid w:val="00404AE6"/>
    <w:rsid w:val="00404BE4"/>
    <w:rsid w:val="004054BB"/>
    <w:rsid w:val="004068B1"/>
    <w:rsid w:val="004074D0"/>
    <w:rsid w:val="0041311D"/>
    <w:rsid w:val="0041457B"/>
    <w:rsid w:val="00414D14"/>
    <w:rsid w:val="00415996"/>
    <w:rsid w:val="004211EB"/>
    <w:rsid w:val="0042255E"/>
    <w:rsid w:val="0042267A"/>
    <w:rsid w:val="00423DAA"/>
    <w:rsid w:val="0042535A"/>
    <w:rsid w:val="004256AB"/>
    <w:rsid w:val="0043015E"/>
    <w:rsid w:val="00431CF9"/>
    <w:rsid w:val="004320BA"/>
    <w:rsid w:val="00437C99"/>
    <w:rsid w:val="00441459"/>
    <w:rsid w:val="004425A1"/>
    <w:rsid w:val="00443B8E"/>
    <w:rsid w:val="00445097"/>
    <w:rsid w:val="004453CA"/>
    <w:rsid w:val="00447D07"/>
    <w:rsid w:val="004510CC"/>
    <w:rsid w:val="00451CB1"/>
    <w:rsid w:val="00451E68"/>
    <w:rsid w:val="00452FD1"/>
    <w:rsid w:val="00456855"/>
    <w:rsid w:val="004601A5"/>
    <w:rsid w:val="00460612"/>
    <w:rsid w:val="00460C7A"/>
    <w:rsid w:val="00461BCD"/>
    <w:rsid w:val="00461C01"/>
    <w:rsid w:val="004628B3"/>
    <w:rsid w:val="004639A4"/>
    <w:rsid w:val="00465665"/>
    <w:rsid w:val="0046722F"/>
    <w:rsid w:val="004674CB"/>
    <w:rsid w:val="0046791E"/>
    <w:rsid w:val="00470159"/>
    <w:rsid w:val="00470BC0"/>
    <w:rsid w:val="00471C11"/>
    <w:rsid w:val="00472ECD"/>
    <w:rsid w:val="00474B7F"/>
    <w:rsid w:val="004802AF"/>
    <w:rsid w:val="0048047D"/>
    <w:rsid w:val="00480999"/>
    <w:rsid w:val="00480BBE"/>
    <w:rsid w:val="0048150A"/>
    <w:rsid w:val="00483F93"/>
    <w:rsid w:val="00485A54"/>
    <w:rsid w:val="00485DD2"/>
    <w:rsid w:val="00485FE1"/>
    <w:rsid w:val="004873F9"/>
    <w:rsid w:val="00487F27"/>
    <w:rsid w:val="00490503"/>
    <w:rsid w:val="00490CF3"/>
    <w:rsid w:val="00493038"/>
    <w:rsid w:val="00493F69"/>
    <w:rsid w:val="00494B03"/>
    <w:rsid w:val="00494CDC"/>
    <w:rsid w:val="00495F8F"/>
    <w:rsid w:val="0049615E"/>
    <w:rsid w:val="004A1392"/>
    <w:rsid w:val="004A33C3"/>
    <w:rsid w:val="004A3515"/>
    <w:rsid w:val="004A45E1"/>
    <w:rsid w:val="004A49FE"/>
    <w:rsid w:val="004A5262"/>
    <w:rsid w:val="004A52C8"/>
    <w:rsid w:val="004A5E7E"/>
    <w:rsid w:val="004A6F1D"/>
    <w:rsid w:val="004B2B28"/>
    <w:rsid w:val="004B60A9"/>
    <w:rsid w:val="004B697C"/>
    <w:rsid w:val="004B6E67"/>
    <w:rsid w:val="004B7042"/>
    <w:rsid w:val="004C12A7"/>
    <w:rsid w:val="004C1573"/>
    <w:rsid w:val="004C1BE5"/>
    <w:rsid w:val="004C2A45"/>
    <w:rsid w:val="004C2BCA"/>
    <w:rsid w:val="004C3BCB"/>
    <w:rsid w:val="004C4A0B"/>
    <w:rsid w:val="004C7434"/>
    <w:rsid w:val="004C7A44"/>
    <w:rsid w:val="004C7BE6"/>
    <w:rsid w:val="004D02CF"/>
    <w:rsid w:val="004D0846"/>
    <w:rsid w:val="004D295F"/>
    <w:rsid w:val="004D45FC"/>
    <w:rsid w:val="004D4F22"/>
    <w:rsid w:val="004D659E"/>
    <w:rsid w:val="004D73CF"/>
    <w:rsid w:val="004E0800"/>
    <w:rsid w:val="004E0DF2"/>
    <w:rsid w:val="004E1DB0"/>
    <w:rsid w:val="004E3B29"/>
    <w:rsid w:val="004E4BDC"/>
    <w:rsid w:val="004E5147"/>
    <w:rsid w:val="004E640A"/>
    <w:rsid w:val="004E6CED"/>
    <w:rsid w:val="004E6D48"/>
    <w:rsid w:val="004F0A6A"/>
    <w:rsid w:val="004F0CAC"/>
    <w:rsid w:val="004F103B"/>
    <w:rsid w:val="004F19D9"/>
    <w:rsid w:val="004F2D1F"/>
    <w:rsid w:val="004F424A"/>
    <w:rsid w:val="004F47CD"/>
    <w:rsid w:val="004F6698"/>
    <w:rsid w:val="004F796B"/>
    <w:rsid w:val="00501E11"/>
    <w:rsid w:val="00502A6A"/>
    <w:rsid w:val="00503DDB"/>
    <w:rsid w:val="00504569"/>
    <w:rsid w:val="0050565D"/>
    <w:rsid w:val="00505833"/>
    <w:rsid w:val="00505F14"/>
    <w:rsid w:val="00506296"/>
    <w:rsid w:val="005072D8"/>
    <w:rsid w:val="00510E22"/>
    <w:rsid w:val="00511884"/>
    <w:rsid w:val="00512049"/>
    <w:rsid w:val="005121D3"/>
    <w:rsid w:val="00512AE6"/>
    <w:rsid w:val="00513452"/>
    <w:rsid w:val="005138FE"/>
    <w:rsid w:val="00513A5C"/>
    <w:rsid w:val="00513B72"/>
    <w:rsid w:val="00515E28"/>
    <w:rsid w:val="0052076B"/>
    <w:rsid w:val="00520D0C"/>
    <w:rsid w:val="005217F7"/>
    <w:rsid w:val="0052183C"/>
    <w:rsid w:val="005221DB"/>
    <w:rsid w:val="00523C22"/>
    <w:rsid w:val="00525D51"/>
    <w:rsid w:val="0052614D"/>
    <w:rsid w:val="0052626B"/>
    <w:rsid w:val="0052630A"/>
    <w:rsid w:val="0052657A"/>
    <w:rsid w:val="005304F0"/>
    <w:rsid w:val="005306A6"/>
    <w:rsid w:val="00531304"/>
    <w:rsid w:val="005315E0"/>
    <w:rsid w:val="005353B4"/>
    <w:rsid w:val="0053556F"/>
    <w:rsid w:val="00535FDF"/>
    <w:rsid w:val="0053663C"/>
    <w:rsid w:val="00536803"/>
    <w:rsid w:val="00537CE8"/>
    <w:rsid w:val="00537E7A"/>
    <w:rsid w:val="00543117"/>
    <w:rsid w:val="00543FB0"/>
    <w:rsid w:val="00544638"/>
    <w:rsid w:val="00550E85"/>
    <w:rsid w:val="00552026"/>
    <w:rsid w:val="00553711"/>
    <w:rsid w:val="0055514A"/>
    <w:rsid w:val="005559DD"/>
    <w:rsid w:val="00555D19"/>
    <w:rsid w:val="0055609E"/>
    <w:rsid w:val="00556DB3"/>
    <w:rsid w:val="00557215"/>
    <w:rsid w:val="00557B48"/>
    <w:rsid w:val="00557F80"/>
    <w:rsid w:val="00560B73"/>
    <w:rsid w:val="00561070"/>
    <w:rsid w:val="005616A4"/>
    <w:rsid w:val="00561C95"/>
    <w:rsid w:val="005623B3"/>
    <w:rsid w:val="00565903"/>
    <w:rsid w:val="005700D7"/>
    <w:rsid w:val="00571FE5"/>
    <w:rsid w:val="0057592C"/>
    <w:rsid w:val="005811BF"/>
    <w:rsid w:val="00581967"/>
    <w:rsid w:val="005823DE"/>
    <w:rsid w:val="005824FB"/>
    <w:rsid w:val="0058256B"/>
    <w:rsid w:val="00583137"/>
    <w:rsid w:val="00583917"/>
    <w:rsid w:val="00583C4A"/>
    <w:rsid w:val="00584237"/>
    <w:rsid w:val="00587C77"/>
    <w:rsid w:val="00587FFC"/>
    <w:rsid w:val="00592A30"/>
    <w:rsid w:val="00593FFB"/>
    <w:rsid w:val="00594234"/>
    <w:rsid w:val="005963FC"/>
    <w:rsid w:val="00597D10"/>
    <w:rsid w:val="005A126F"/>
    <w:rsid w:val="005A14FC"/>
    <w:rsid w:val="005A1A65"/>
    <w:rsid w:val="005A520C"/>
    <w:rsid w:val="005B08F3"/>
    <w:rsid w:val="005B0E32"/>
    <w:rsid w:val="005B1E8A"/>
    <w:rsid w:val="005B2F0C"/>
    <w:rsid w:val="005B667F"/>
    <w:rsid w:val="005B7E91"/>
    <w:rsid w:val="005C131B"/>
    <w:rsid w:val="005C49E6"/>
    <w:rsid w:val="005C6E19"/>
    <w:rsid w:val="005D20F1"/>
    <w:rsid w:val="005D2F25"/>
    <w:rsid w:val="005D3B38"/>
    <w:rsid w:val="005D44FA"/>
    <w:rsid w:val="005D54F5"/>
    <w:rsid w:val="005D5D61"/>
    <w:rsid w:val="005E31EE"/>
    <w:rsid w:val="005E47D0"/>
    <w:rsid w:val="005E49E8"/>
    <w:rsid w:val="005E553E"/>
    <w:rsid w:val="005E5B4E"/>
    <w:rsid w:val="005E6EAB"/>
    <w:rsid w:val="005F069E"/>
    <w:rsid w:val="005F1652"/>
    <w:rsid w:val="005F32D4"/>
    <w:rsid w:val="005F4673"/>
    <w:rsid w:val="005F483B"/>
    <w:rsid w:val="005F4E45"/>
    <w:rsid w:val="005F54D7"/>
    <w:rsid w:val="005F6A26"/>
    <w:rsid w:val="005F79A0"/>
    <w:rsid w:val="00601DD2"/>
    <w:rsid w:val="0060239A"/>
    <w:rsid w:val="00605C75"/>
    <w:rsid w:val="006079C9"/>
    <w:rsid w:val="00607FEF"/>
    <w:rsid w:val="0061105D"/>
    <w:rsid w:val="00612CDE"/>
    <w:rsid w:val="00614FC4"/>
    <w:rsid w:val="0061561A"/>
    <w:rsid w:val="00616BE6"/>
    <w:rsid w:val="0061724D"/>
    <w:rsid w:val="00620151"/>
    <w:rsid w:val="00621A85"/>
    <w:rsid w:val="00621AA0"/>
    <w:rsid w:val="00621D57"/>
    <w:rsid w:val="0062268E"/>
    <w:rsid w:val="00623AFD"/>
    <w:rsid w:val="00623C1F"/>
    <w:rsid w:val="006240D4"/>
    <w:rsid w:val="006241A2"/>
    <w:rsid w:val="00624856"/>
    <w:rsid w:val="00624BBB"/>
    <w:rsid w:val="006257AD"/>
    <w:rsid w:val="006263A0"/>
    <w:rsid w:val="00626CF6"/>
    <w:rsid w:val="00630C06"/>
    <w:rsid w:val="0063105E"/>
    <w:rsid w:val="006318D7"/>
    <w:rsid w:val="00632FC6"/>
    <w:rsid w:val="0063301A"/>
    <w:rsid w:val="006333E5"/>
    <w:rsid w:val="00634B8D"/>
    <w:rsid w:val="00635D46"/>
    <w:rsid w:val="006367DA"/>
    <w:rsid w:val="00641200"/>
    <w:rsid w:val="0064169A"/>
    <w:rsid w:val="006419D1"/>
    <w:rsid w:val="00645922"/>
    <w:rsid w:val="00646388"/>
    <w:rsid w:val="0064762B"/>
    <w:rsid w:val="0065061A"/>
    <w:rsid w:val="00650E33"/>
    <w:rsid w:val="00653CA3"/>
    <w:rsid w:val="00656897"/>
    <w:rsid w:val="0065714A"/>
    <w:rsid w:val="00660868"/>
    <w:rsid w:val="00660A4D"/>
    <w:rsid w:val="006621EF"/>
    <w:rsid w:val="0066436A"/>
    <w:rsid w:val="006649C5"/>
    <w:rsid w:val="00665876"/>
    <w:rsid w:val="00665DBD"/>
    <w:rsid w:val="0066601B"/>
    <w:rsid w:val="006661B9"/>
    <w:rsid w:val="006672A5"/>
    <w:rsid w:val="006674C6"/>
    <w:rsid w:val="00667B32"/>
    <w:rsid w:val="00667DA4"/>
    <w:rsid w:val="00670A61"/>
    <w:rsid w:val="0067185D"/>
    <w:rsid w:val="0067256E"/>
    <w:rsid w:val="00673F24"/>
    <w:rsid w:val="0067440A"/>
    <w:rsid w:val="00674C5B"/>
    <w:rsid w:val="006811F4"/>
    <w:rsid w:val="00681F97"/>
    <w:rsid w:val="00683DE5"/>
    <w:rsid w:val="0068473B"/>
    <w:rsid w:val="00685B8A"/>
    <w:rsid w:val="00685BC5"/>
    <w:rsid w:val="0068673A"/>
    <w:rsid w:val="00687797"/>
    <w:rsid w:val="00687E25"/>
    <w:rsid w:val="00690EF2"/>
    <w:rsid w:val="006911CE"/>
    <w:rsid w:val="0069194B"/>
    <w:rsid w:val="00691B7F"/>
    <w:rsid w:val="0069267D"/>
    <w:rsid w:val="006929EE"/>
    <w:rsid w:val="0069379F"/>
    <w:rsid w:val="006939A0"/>
    <w:rsid w:val="006943D5"/>
    <w:rsid w:val="006966F8"/>
    <w:rsid w:val="00696AB5"/>
    <w:rsid w:val="00696EEE"/>
    <w:rsid w:val="006A097D"/>
    <w:rsid w:val="006A12EA"/>
    <w:rsid w:val="006A2C65"/>
    <w:rsid w:val="006A322E"/>
    <w:rsid w:val="006A64BB"/>
    <w:rsid w:val="006A6761"/>
    <w:rsid w:val="006A6CC3"/>
    <w:rsid w:val="006A74B2"/>
    <w:rsid w:val="006A77C1"/>
    <w:rsid w:val="006A77D1"/>
    <w:rsid w:val="006A7CAE"/>
    <w:rsid w:val="006B0750"/>
    <w:rsid w:val="006B0E47"/>
    <w:rsid w:val="006B0FAE"/>
    <w:rsid w:val="006B107F"/>
    <w:rsid w:val="006B2448"/>
    <w:rsid w:val="006B274C"/>
    <w:rsid w:val="006B3EEE"/>
    <w:rsid w:val="006B4274"/>
    <w:rsid w:val="006B44A8"/>
    <w:rsid w:val="006B73DF"/>
    <w:rsid w:val="006B7E15"/>
    <w:rsid w:val="006C0783"/>
    <w:rsid w:val="006C1980"/>
    <w:rsid w:val="006C433D"/>
    <w:rsid w:val="006C5653"/>
    <w:rsid w:val="006C5978"/>
    <w:rsid w:val="006D086E"/>
    <w:rsid w:val="006D41AF"/>
    <w:rsid w:val="006D476F"/>
    <w:rsid w:val="006D4BDB"/>
    <w:rsid w:val="006D563E"/>
    <w:rsid w:val="006D63D7"/>
    <w:rsid w:val="006D68E9"/>
    <w:rsid w:val="006D7D01"/>
    <w:rsid w:val="006E10F0"/>
    <w:rsid w:val="006E1395"/>
    <w:rsid w:val="006E1E6A"/>
    <w:rsid w:val="006E3C0E"/>
    <w:rsid w:val="006E429E"/>
    <w:rsid w:val="006E4C6B"/>
    <w:rsid w:val="006E65C5"/>
    <w:rsid w:val="006F05B6"/>
    <w:rsid w:val="006F0688"/>
    <w:rsid w:val="006F0C4F"/>
    <w:rsid w:val="006F147D"/>
    <w:rsid w:val="006F219F"/>
    <w:rsid w:val="006F2ED0"/>
    <w:rsid w:val="006F5D0D"/>
    <w:rsid w:val="006F5E99"/>
    <w:rsid w:val="006F64D9"/>
    <w:rsid w:val="006F6AC6"/>
    <w:rsid w:val="006F73EB"/>
    <w:rsid w:val="00700921"/>
    <w:rsid w:val="00700C77"/>
    <w:rsid w:val="007031E2"/>
    <w:rsid w:val="00704080"/>
    <w:rsid w:val="00704B6F"/>
    <w:rsid w:val="00705E0F"/>
    <w:rsid w:val="007061AC"/>
    <w:rsid w:val="00707F08"/>
    <w:rsid w:val="007101A2"/>
    <w:rsid w:val="00711197"/>
    <w:rsid w:val="0071363E"/>
    <w:rsid w:val="00717C63"/>
    <w:rsid w:val="007209F4"/>
    <w:rsid w:val="00721E6F"/>
    <w:rsid w:val="00722765"/>
    <w:rsid w:val="00722A9A"/>
    <w:rsid w:val="00727138"/>
    <w:rsid w:val="00727D53"/>
    <w:rsid w:val="00731237"/>
    <w:rsid w:val="00735317"/>
    <w:rsid w:val="0073566C"/>
    <w:rsid w:val="00736447"/>
    <w:rsid w:val="00741003"/>
    <w:rsid w:val="007433A3"/>
    <w:rsid w:val="0074388C"/>
    <w:rsid w:val="00744C67"/>
    <w:rsid w:val="00744D23"/>
    <w:rsid w:val="00744E22"/>
    <w:rsid w:val="00744EC8"/>
    <w:rsid w:val="0074599A"/>
    <w:rsid w:val="00750418"/>
    <w:rsid w:val="0075277F"/>
    <w:rsid w:val="00757FD0"/>
    <w:rsid w:val="0076027A"/>
    <w:rsid w:val="00760E5B"/>
    <w:rsid w:val="00762D08"/>
    <w:rsid w:val="007634F8"/>
    <w:rsid w:val="00763B6E"/>
    <w:rsid w:val="0076704F"/>
    <w:rsid w:val="00767D97"/>
    <w:rsid w:val="00770BDE"/>
    <w:rsid w:val="0077464B"/>
    <w:rsid w:val="00775F81"/>
    <w:rsid w:val="0077610C"/>
    <w:rsid w:val="00777B47"/>
    <w:rsid w:val="007801FE"/>
    <w:rsid w:val="00780E76"/>
    <w:rsid w:val="00782908"/>
    <w:rsid w:val="0078494D"/>
    <w:rsid w:val="00784D77"/>
    <w:rsid w:val="0078658B"/>
    <w:rsid w:val="007866B9"/>
    <w:rsid w:val="00787173"/>
    <w:rsid w:val="007875F9"/>
    <w:rsid w:val="0079016D"/>
    <w:rsid w:val="007906A7"/>
    <w:rsid w:val="00790A0E"/>
    <w:rsid w:val="00790C48"/>
    <w:rsid w:val="00791C92"/>
    <w:rsid w:val="007941A6"/>
    <w:rsid w:val="007956A8"/>
    <w:rsid w:val="00797706"/>
    <w:rsid w:val="007A2AC0"/>
    <w:rsid w:val="007A2F5C"/>
    <w:rsid w:val="007A3E61"/>
    <w:rsid w:val="007A5041"/>
    <w:rsid w:val="007A55D9"/>
    <w:rsid w:val="007A5B96"/>
    <w:rsid w:val="007A6528"/>
    <w:rsid w:val="007B1193"/>
    <w:rsid w:val="007B203E"/>
    <w:rsid w:val="007B254C"/>
    <w:rsid w:val="007B3D73"/>
    <w:rsid w:val="007B4F67"/>
    <w:rsid w:val="007B5BF2"/>
    <w:rsid w:val="007B78A4"/>
    <w:rsid w:val="007C0954"/>
    <w:rsid w:val="007C0E35"/>
    <w:rsid w:val="007C0E7F"/>
    <w:rsid w:val="007C18CF"/>
    <w:rsid w:val="007C3352"/>
    <w:rsid w:val="007C4BE3"/>
    <w:rsid w:val="007C5A15"/>
    <w:rsid w:val="007C5BDA"/>
    <w:rsid w:val="007C7714"/>
    <w:rsid w:val="007D0468"/>
    <w:rsid w:val="007D1751"/>
    <w:rsid w:val="007D17D1"/>
    <w:rsid w:val="007D23D4"/>
    <w:rsid w:val="007D2696"/>
    <w:rsid w:val="007D59BD"/>
    <w:rsid w:val="007D7196"/>
    <w:rsid w:val="007D71F3"/>
    <w:rsid w:val="007E085B"/>
    <w:rsid w:val="007E5EF7"/>
    <w:rsid w:val="007E754C"/>
    <w:rsid w:val="007F0CEC"/>
    <w:rsid w:val="007F20FF"/>
    <w:rsid w:val="007F2253"/>
    <w:rsid w:val="007F3D59"/>
    <w:rsid w:val="007F43F3"/>
    <w:rsid w:val="007F4461"/>
    <w:rsid w:val="007F5C41"/>
    <w:rsid w:val="007F5E2F"/>
    <w:rsid w:val="007F5FC8"/>
    <w:rsid w:val="007F6EB0"/>
    <w:rsid w:val="007F7439"/>
    <w:rsid w:val="00800202"/>
    <w:rsid w:val="008008BE"/>
    <w:rsid w:val="008020A0"/>
    <w:rsid w:val="00803A84"/>
    <w:rsid w:val="00804E4C"/>
    <w:rsid w:val="00810DD0"/>
    <w:rsid w:val="00810F22"/>
    <w:rsid w:val="008145A0"/>
    <w:rsid w:val="0081464B"/>
    <w:rsid w:val="00814994"/>
    <w:rsid w:val="00815218"/>
    <w:rsid w:val="00815695"/>
    <w:rsid w:val="00815EE7"/>
    <w:rsid w:val="00817B76"/>
    <w:rsid w:val="00817C3E"/>
    <w:rsid w:val="008209A5"/>
    <w:rsid w:val="00823A0F"/>
    <w:rsid w:val="008245D0"/>
    <w:rsid w:val="00826E94"/>
    <w:rsid w:val="008327D8"/>
    <w:rsid w:val="00833324"/>
    <w:rsid w:val="00834A12"/>
    <w:rsid w:val="00834D52"/>
    <w:rsid w:val="0083508C"/>
    <w:rsid w:val="00841636"/>
    <w:rsid w:val="00841767"/>
    <w:rsid w:val="008443DC"/>
    <w:rsid w:val="008444CA"/>
    <w:rsid w:val="00845861"/>
    <w:rsid w:val="0085251C"/>
    <w:rsid w:val="00853600"/>
    <w:rsid w:val="008540A1"/>
    <w:rsid w:val="0085414D"/>
    <w:rsid w:val="00854210"/>
    <w:rsid w:val="0085643C"/>
    <w:rsid w:val="00856A23"/>
    <w:rsid w:val="0085774F"/>
    <w:rsid w:val="00857927"/>
    <w:rsid w:val="00864836"/>
    <w:rsid w:val="00871791"/>
    <w:rsid w:val="00871E36"/>
    <w:rsid w:val="00872E41"/>
    <w:rsid w:val="00877B79"/>
    <w:rsid w:val="00881869"/>
    <w:rsid w:val="00883CB5"/>
    <w:rsid w:val="00883CE4"/>
    <w:rsid w:val="008843D7"/>
    <w:rsid w:val="00885F48"/>
    <w:rsid w:val="00887528"/>
    <w:rsid w:val="00887C80"/>
    <w:rsid w:val="008915B8"/>
    <w:rsid w:val="00892CD8"/>
    <w:rsid w:val="00893935"/>
    <w:rsid w:val="008959CD"/>
    <w:rsid w:val="00896D2E"/>
    <w:rsid w:val="008979F4"/>
    <w:rsid w:val="008A2FC4"/>
    <w:rsid w:val="008A57DC"/>
    <w:rsid w:val="008A6502"/>
    <w:rsid w:val="008B0251"/>
    <w:rsid w:val="008B0989"/>
    <w:rsid w:val="008B0F84"/>
    <w:rsid w:val="008B459C"/>
    <w:rsid w:val="008B76A0"/>
    <w:rsid w:val="008C0302"/>
    <w:rsid w:val="008C0B07"/>
    <w:rsid w:val="008C1E36"/>
    <w:rsid w:val="008C39C2"/>
    <w:rsid w:val="008C3C59"/>
    <w:rsid w:val="008C6A55"/>
    <w:rsid w:val="008C72BB"/>
    <w:rsid w:val="008D1706"/>
    <w:rsid w:val="008D2314"/>
    <w:rsid w:val="008D400D"/>
    <w:rsid w:val="008D5BF5"/>
    <w:rsid w:val="008D5DC5"/>
    <w:rsid w:val="008D6F72"/>
    <w:rsid w:val="008E0AE5"/>
    <w:rsid w:val="008E0D0D"/>
    <w:rsid w:val="008E1706"/>
    <w:rsid w:val="008E2BD3"/>
    <w:rsid w:val="008E406A"/>
    <w:rsid w:val="008E55EB"/>
    <w:rsid w:val="008E61BB"/>
    <w:rsid w:val="008F1285"/>
    <w:rsid w:val="008F1AC4"/>
    <w:rsid w:val="008F22AE"/>
    <w:rsid w:val="008F23CA"/>
    <w:rsid w:val="008F2412"/>
    <w:rsid w:val="008F27DD"/>
    <w:rsid w:val="008F2C21"/>
    <w:rsid w:val="008F3CF2"/>
    <w:rsid w:val="008F5284"/>
    <w:rsid w:val="008F64E7"/>
    <w:rsid w:val="008F658B"/>
    <w:rsid w:val="00900DAA"/>
    <w:rsid w:val="00902224"/>
    <w:rsid w:val="00903794"/>
    <w:rsid w:val="0090395D"/>
    <w:rsid w:val="00905396"/>
    <w:rsid w:val="00906471"/>
    <w:rsid w:val="00910235"/>
    <w:rsid w:val="009108C1"/>
    <w:rsid w:val="00912FAB"/>
    <w:rsid w:val="00913975"/>
    <w:rsid w:val="009143AA"/>
    <w:rsid w:val="00914826"/>
    <w:rsid w:val="00915218"/>
    <w:rsid w:val="009156F2"/>
    <w:rsid w:val="00915C47"/>
    <w:rsid w:val="0091739D"/>
    <w:rsid w:val="00921206"/>
    <w:rsid w:val="00923A6F"/>
    <w:rsid w:val="00923DDA"/>
    <w:rsid w:val="009242B6"/>
    <w:rsid w:val="009247D2"/>
    <w:rsid w:val="00925F87"/>
    <w:rsid w:val="00930086"/>
    <w:rsid w:val="00930C91"/>
    <w:rsid w:val="00930F85"/>
    <w:rsid w:val="009310D0"/>
    <w:rsid w:val="00932282"/>
    <w:rsid w:val="00936090"/>
    <w:rsid w:val="0093654C"/>
    <w:rsid w:val="00940DFB"/>
    <w:rsid w:val="00941229"/>
    <w:rsid w:val="00941DE7"/>
    <w:rsid w:val="00943080"/>
    <w:rsid w:val="00944282"/>
    <w:rsid w:val="00944F6B"/>
    <w:rsid w:val="009451DC"/>
    <w:rsid w:val="00945407"/>
    <w:rsid w:val="009455DF"/>
    <w:rsid w:val="009460CA"/>
    <w:rsid w:val="00946344"/>
    <w:rsid w:val="00950CD7"/>
    <w:rsid w:val="00950E6E"/>
    <w:rsid w:val="009511C5"/>
    <w:rsid w:val="009523DC"/>
    <w:rsid w:val="00952C64"/>
    <w:rsid w:val="00952FE2"/>
    <w:rsid w:val="00953337"/>
    <w:rsid w:val="00956E76"/>
    <w:rsid w:val="009577C3"/>
    <w:rsid w:val="0096000C"/>
    <w:rsid w:val="009603DB"/>
    <w:rsid w:val="00962D67"/>
    <w:rsid w:val="00963157"/>
    <w:rsid w:val="00964BDE"/>
    <w:rsid w:val="009660B4"/>
    <w:rsid w:val="00966C35"/>
    <w:rsid w:val="00967421"/>
    <w:rsid w:val="009703E9"/>
    <w:rsid w:val="00971816"/>
    <w:rsid w:val="00972518"/>
    <w:rsid w:val="0097422A"/>
    <w:rsid w:val="00974F25"/>
    <w:rsid w:val="00975AE1"/>
    <w:rsid w:val="00975DCE"/>
    <w:rsid w:val="009775F3"/>
    <w:rsid w:val="009819AF"/>
    <w:rsid w:val="00983485"/>
    <w:rsid w:val="0098417A"/>
    <w:rsid w:val="00987295"/>
    <w:rsid w:val="009874E3"/>
    <w:rsid w:val="00991C2F"/>
    <w:rsid w:val="00993824"/>
    <w:rsid w:val="00996011"/>
    <w:rsid w:val="009A1341"/>
    <w:rsid w:val="009A2582"/>
    <w:rsid w:val="009A2A22"/>
    <w:rsid w:val="009A3C73"/>
    <w:rsid w:val="009A3FF7"/>
    <w:rsid w:val="009A4506"/>
    <w:rsid w:val="009A53E0"/>
    <w:rsid w:val="009A5A67"/>
    <w:rsid w:val="009A788B"/>
    <w:rsid w:val="009A7C5E"/>
    <w:rsid w:val="009B17E1"/>
    <w:rsid w:val="009B1A18"/>
    <w:rsid w:val="009B35C8"/>
    <w:rsid w:val="009B49BA"/>
    <w:rsid w:val="009B7EAC"/>
    <w:rsid w:val="009C11F0"/>
    <w:rsid w:val="009C259B"/>
    <w:rsid w:val="009C29B5"/>
    <w:rsid w:val="009C3C68"/>
    <w:rsid w:val="009C400D"/>
    <w:rsid w:val="009C463C"/>
    <w:rsid w:val="009D14A3"/>
    <w:rsid w:val="009D1869"/>
    <w:rsid w:val="009D1DBB"/>
    <w:rsid w:val="009D51D4"/>
    <w:rsid w:val="009D56E0"/>
    <w:rsid w:val="009D6AE6"/>
    <w:rsid w:val="009D6F6A"/>
    <w:rsid w:val="009D7C81"/>
    <w:rsid w:val="009E1DDA"/>
    <w:rsid w:val="009E2899"/>
    <w:rsid w:val="009E2EAA"/>
    <w:rsid w:val="009E3DF7"/>
    <w:rsid w:val="009E401B"/>
    <w:rsid w:val="009E7059"/>
    <w:rsid w:val="009E75EA"/>
    <w:rsid w:val="009E78BD"/>
    <w:rsid w:val="009F01B8"/>
    <w:rsid w:val="009F1B45"/>
    <w:rsid w:val="009F2063"/>
    <w:rsid w:val="009F4B83"/>
    <w:rsid w:val="009F4FD8"/>
    <w:rsid w:val="009F5237"/>
    <w:rsid w:val="009F596D"/>
    <w:rsid w:val="009F609D"/>
    <w:rsid w:val="009F6737"/>
    <w:rsid w:val="009F6D14"/>
    <w:rsid w:val="00A00B03"/>
    <w:rsid w:val="00A02B81"/>
    <w:rsid w:val="00A02E2C"/>
    <w:rsid w:val="00A0545E"/>
    <w:rsid w:val="00A06792"/>
    <w:rsid w:val="00A06F6A"/>
    <w:rsid w:val="00A0718A"/>
    <w:rsid w:val="00A10F2C"/>
    <w:rsid w:val="00A11C41"/>
    <w:rsid w:val="00A12745"/>
    <w:rsid w:val="00A12F41"/>
    <w:rsid w:val="00A14566"/>
    <w:rsid w:val="00A16BF0"/>
    <w:rsid w:val="00A2115E"/>
    <w:rsid w:val="00A24113"/>
    <w:rsid w:val="00A259B7"/>
    <w:rsid w:val="00A267E3"/>
    <w:rsid w:val="00A27274"/>
    <w:rsid w:val="00A27D6E"/>
    <w:rsid w:val="00A27DA3"/>
    <w:rsid w:val="00A30E47"/>
    <w:rsid w:val="00A321FB"/>
    <w:rsid w:val="00A330A8"/>
    <w:rsid w:val="00A33A4A"/>
    <w:rsid w:val="00A33AB5"/>
    <w:rsid w:val="00A423DC"/>
    <w:rsid w:val="00A43F2B"/>
    <w:rsid w:val="00A45E09"/>
    <w:rsid w:val="00A46A4F"/>
    <w:rsid w:val="00A47491"/>
    <w:rsid w:val="00A4786C"/>
    <w:rsid w:val="00A50310"/>
    <w:rsid w:val="00A51295"/>
    <w:rsid w:val="00A51494"/>
    <w:rsid w:val="00A51CED"/>
    <w:rsid w:val="00A5377C"/>
    <w:rsid w:val="00A539E8"/>
    <w:rsid w:val="00A54B66"/>
    <w:rsid w:val="00A56239"/>
    <w:rsid w:val="00A56DA1"/>
    <w:rsid w:val="00A57455"/>
    <w:rsid w:val="00A57469"/>
    <w:rsid w:val="00A60947"/>
    <w:rsid w:val="00A62189"/>
    <w:rsid w:val="00A6230E"/>
    <w:rsid w:val="00A623B9"/>
    <w:rsid w:val="00A62DAF"/>
    <w:rsid w:val="00A6459E"/>
    <w:rsid w:val="00A66C0D"/>
    <w:rsid w:val="00A677D9"/>
    <w:rsid w:val="00A67C93"/>
    <w:rsid w:val="00A67F75"/>
    <w:rsid w:val="00A711A2"/>
    <w:rsid w:val="00A72657"/>
    <w:rsid w:val="00A72C25"/>
    <w:rsid w:val="00A736F9"/>
    <w:rsid w:val="00A74D84"/>
    <w:rsid w:val="00A7661B"/>
    <w:rsid w:val="00A77341"/>
    <w:rsid w:val="00A80453"/>
    <w:rsid w:val="00A82BE9"/>
    <w:rsid w:val="00A8414F"/>
    <w:rsid w:val="00A8672A"/>
    <w:rsid w:val="00A9304F"/>
    <w:rsid w:val="00A94C97"/>
    <w:rsid w:val="00A970A7"/>
    <w:rsid w:val="00A97320"/>
    <w:rsid w:val="00A97DF8"/>
    <w:rsid w:val="00AA33FC"/>
    <w:rsid w:val="00AA4906"/>
    <w:rsid w:val="00AA4953"/>
    <w:rsid w:val="00AA5FF1"/>
    <w:rsid w:val="00AB041F"/>
    <w:rsid w:val="00AB0C89"/>
    <w:rsid w:val="00AB211D"/>
    <w:rsid w:val="00AB4643"/>
    <w:rsid w:val="00AB549E"/>
    <w:rsid w:val="00AB67BE"/>
    <w:rsid w:val="00AB7E18"/>
    <w:rsid w:val="00AC0B6D"/>
    <w:rsid w:val="00AC21D6"/>
    <w:rsid w:val="00AC4E77"/>
    <w:rsid w:val="00AD008A"/>
    <w:rsid w:val="00AD104F"/>
    <w:rsid w:val="00AD13E5"/>
    <w:rsid w:val="00AD2144"/>
    <w:rsid w:val="00AD229C"/>
    <w:rsid w:val="00AD23E3"/>
    <w:rsid w:val="00AD26B3"/>
    <w:rsid w:val="00AD3C53"/>
    <w:rsid w:val="00AD4472"/>
    <w:rsid w:val="00AD4905"/>
    <w:rsid w:val="00AD529D"/>
    <w:rsid w:val="00AD667D"/>
    <w:rsid w:val="00AE0607"/>
    <w:rsid w:val="00AE0876"/>
    <w:rsid w:val="00AE2ECA"/>
    <w:rsid w:val="00AE4A6C"/>
    <w:rsid w:val="00AE4F47"/>
    <w:rsid w:val="00AE7A32"/>
    <w:rsid w:val="00AF23BC"/>
    <w:rsid w:val="00AF2430"/>
    <w:rsid w:val="00AF5869"/>
    <w:rsid w:val="00AF65E0"/>
    <w:rsid w:val="00AF7F6A"/>
    <w:rsid w:val="00B0107B"/>
    <w:rsid w:val="00B03737"/>
    <w:rsid w:val="00B04179"/>
    <w:rsid w:val="00B04240"/>
    <w:rsid w:val="00B06D6A"/>
    <w:rsid w:val="00B10DEC"/>
    <w:rsid w:val="00B13720"/>
    <w:rsid w:val="00B16FC5"/>
    <w:rsid w:val="00B176ED"/>
    <w:rsid w:val="00B20307"/>
    <w:rsid w:val="00B20AD1"/>
    <w:rsid w:val="00B20BFE"/>
    <w:rsid w:val="00B21914"/>
    <w:rsid w:val="00B22AB2"/>
    <w:rsid w:val="00B23247"/>
    <w:rsid w:val="00B26789"/>
    <w:rsid w:val="00B26DE0"/>
    <w:rsid w:val="00B312C4"/>
    <w:rsid w:val="00B3564A"/>
    <w:rsid w:val="00B414A4"/>
    <w:rsid w:val="00B435BE"/>
    <w:rsid w:val="00B43D6C"/>
    <w:rsid w:val="00B45235"/>
    <w:rsid w:val="00B46344"/>
    <w:rsid w:val="00B46963"/>
    <w:rsid w:val="00B47572"/>
    <w:rsid w:val="00B50AED"/>
    <w:rsid w:val="00B50FD2"/>
    <w:rsid w:val="00B539FE"/>
    <w:rsid w:val="00B5592E"/>
    <w:rsid w:val="00B55CEE"/>
    <w:rsid w:val="00B5700B"/>
    <w:rsid w:val="00B57D22"/>
    <w:rsid w:val="00B60089"/>
    <w:rsid w:val="00B605CC"/>
    <w:rsid w:val="00B625F0"/>
    <w:rsid w:val="00B63913"/>
    <w:rsid w:val="00B63F3D"/>
    <w:rsid w:val="00B648AE"/>
    <w:rsid w:val="00B6495C"/>
    <w:rsid w:val="00B71272"/>
    <w:rsid w:val="00B71FA5"/>
    <w:rsid w:val="00B73B85"/>
    <w:rsid w:val="00B75771"/>
    <w:rsid w:val="00B779B5"/>
    <w:rsid w:val="00B81231"/>
    <w:rsid w:val="00B813D5"/>
    <w:rsid w:val="00B81424"/>
    <w:rsid w:val="00B818FC"/>
    <w:rsid w:val="00B82460"/>
    <w:rsid w:val="00B8268E"/>
    <w:rsid w:val="00B82D45"/>
    <w:rsid w:val="00B83893"/>
    <w:rsid w:val="00B85252"/>
    <w:rsid w:val="00B868F1"/>
    <w:rsid w:val="00B870C3"/>
    <w:rsid w:val="00B8739B"/>
    <w:rsid w:val="00B8761E"/>
    <w:rsid w:val="00B904EC"/>
    <w:rsid w:val="00B91D55"/>
    <w:rsid w:val="00B9213A"/>
    <w:rsid w:val="00B9241F"/>
    <w:rsid w:val="00B92672"/>
    <w:rsid w:val="00B95ADB"/>
    <w:rsid w:val="00B969E0"/>
    <w:rsid w:val="00BA0768"/>
    <w:rsid w:val="00BA1A20"/>
    <w:rsid w:val="00BA30CB"/>
    <w:rsid w:val="00BA3BE2"/>
    <w:rsid w:val="00BA3F31"/>
    <w:rsid w:val="00BA464C"/>
    <w:rsid w:val="00BA4EEF"/>
    <w:rsid w:val="00BA6F2F"/>
    <w:rsid w:val="00BA7481"/>
    <w:rsid w:val="00BA74E5"/>
    <w:rsid w:val="00BB1AFB"/>
    <w:rsid w:val="00BB1E3E"/>
    <w:rsid w:val="00BB2341"/>
    <w:rsid w:val="00BB29EA"/>
    <w:rsid w:val="00BB2C05"/>
    <w:rsid w:val="00BB60BA"/>
    <w:rsid w:val="00BB666C"/>
    <w:rsid w:val="00BB7266"/>
    <w:rsid w:val="00BB7762"/>
    <w:rsid w:val="00BC08E1"/>
    <w:rsid w:val="00BC1AA1"/>
    <w:rsid w:val="00BC71DA"/>
    <w:rsid w:val="00BD1E15"/>
    <w:rsid w:val="00BD1EA3"/>
    <w:rsid w:val="00BD3038"/>
    <w:rsid w:val="00BD343B"/>
    <w:rsid w:val="00BD4415"/>
    <w:rsid w:val="00BD6E68"/>
    <w:rsid w:val="00BD7B81"/>
    <w:rsid w:val="00BE0E60"/>
    <w:rsid w:val="00BE1AA9"/>
    <w:rsid w:val="00BE24E0"/>
    <w:rsid w:val="00BE2A93"/>
    <w:rsid w:val="00BE2EBE"/>
    <w:rsid w:val="00BE34C9"/>
    <w:rsid w:val="00BE4076"/>
    <w:rsid w:val="00BE457A"/>
    <w:rsid w:val="00BE6FBE"/>
    <w:rsid w:val="00BE77D1"/>
    <w:rsid w:val="00BF4F4A"/>
    <w:rsid w:val="00BF549B"/>
    <w:rsid w:val="00BF5D60"/>
    <w:rsid w:val="00BF6005"/>
    <w:rsid w:val="00BF70C8"/>
    <w:rsid w:val="00C014F5"/>
    <w:rsid w:val="00C037D2"/>
    <w:rsid w:val="00C054CD"/>
    <w:rsid w:val="00C1073F"/>
    <w:rsid w:val="00C10D21"/>
    <w:rsid w:val="00C11A61"/>
    <w:rsid w:val="00C125F4"/>
    <w:rsid w:val="00C13623"/>
    <w:rsid w:val="00C15F63"/>
    <w:rsid w:val="00C169B4"/>
    <w:rsid w:val="00C1770F"/>
    <w:rsid w:val="00C20149"/>
    <w:rsid w:val="00C21373"/>
    <w:rsid w:val="00C22998"/>
    <w:rsid w:val="00C23972"/>
    <w:rsid w:val="00C25219"/>
    <w:rsid w:val="00C258E4"/>
    <w:rsid w:val="00C26265"/>
    <w:rsid w:val="00C26464"/>
    <w:rsid w:val="00C3306E"/>
    <w:rsid w:val="00C33B3B"/>
    <w:rsid w:val="00C36364"/>
    <w:rsid w:val="00C36FE5"/>
    <w:rsid w:val="00C408C2"/>
    <w:rsid w:val="00C40F0D"/>
    <w:rsid w:val="00C410FC"/>
    <w:rsid w:val="00C41717"/>
    <w:rsid w:val="00C41813"/>
    <w:rsid w:val="00C423A3"/>
    <w:rsid w:val="00C44ABF"/>
    <w:rsid w:val="00C45DF4"/>
    <w:rsid w:val="00C4689D"/>
    <w:rsid w:val="00C468D2"/>
    <w:rsid w:val="00C50036"/>
    <w:rsid w:val="00C5046C"/>
    <w:rsid w:val="00C507C3"/>
    <w:rsid w:val="00C511E5"/>
    <w:rsid w:val="00C512A0"/>
    <w:rsid w:val="00C51819"/>
    <w:rsid w:val="00C51A20"/>
    <w:rsid w:val="00C51B8C"/>
    <w:rsid w:val="00C531EF"/>
    <w:rsid w:val="00C53745"/>
    <w:rsid w:val="00C537F7"/>
    <w:rsid w:val="00C53BF9"/>
    <w:rsid w:val="00C55358"/>
    <w:rsid w:val="00C55486"/>
    <w:rsid w:val="00C555AA"/>
    <w:rsid w:val="00C55EC8"/>
    <w:rsid w:val="00C613EB"/>
    <w:rsid w:val="00C623D9"/>
    <w:rsid w:val="00C624CA"/>
    <w:rsid w:val="00C659CE"/>
    <w:rsid w:val="00C662A6"/>
    <w:rsid w:val="00C7011D"/>
    <w:rsid w:val="00C71217"/>
    <w:rsid w:val="00C738D6"/>
    <w:rsid w:val="00C739C5"/>
    <w:rsid w:val="00C7522F"/>
    <w:rsid w:val="00C76B2D"/>
    <w:rsid w:val="00C80003"/>
    <w:rsid w:val="00C8077D"/>
    <w:rsid w:val="00C80BE6"/>
    <w:rsid w:val="00C821D8"/>
    <w:rsid w:val="00C82F8B"/>
    <w:rsid w:val="00C8481C"/>
    <w:rsid w:val="00C85EED"/>
    <w:rsid w:val="00C863E7"/>
    <w:rsid w:val="00C86D16"/>
    <w:rsid w:val="00C87922"/>
    <w:rsid w:val="00C9099D"/>
    <w:rsid w:val="00C91360"/>
    <w:rsid w:val="00C9156F"/>
    <w:rsid w:val="00C94442"/>
    <w:rsid w:val="00C945EB"/>
    <w:rsid w:val="00C9509E"/>
    <w:rsid w:val="00C95207"/>
    <w:rsid w:val="00C95EC5"/>
    <w:rsid w:val="00C960CE"/>
    <w:rsid w:val="00C96528"/>
    <w:rsid w:val="00C96F61"/>
    <w:rsid w:val="00C977EC"/>
    <w:rsid w:val="00CA0334"/>
    <w:rsid w:val="00CA0641"/>
    <w:rsid w:val="00CA17E0"/>
    <w:rsid w:val="00CA3FAC"/>
    <w:rsid w:val="00CA418D"/>
    <w:rsid w:val="00CA42AC"/>
    <w:rsid w:val="00CA5F5E"/>
    <w:rsid w:val="00CA6233"/>
    <w:rsid w:val="00CA6402"/>
    <w:rsid w:val="00CB078D"/>
    <w:rsid w:val="00CB2A76"/>
    <w:rsid w:val="00CB4AF3"/>
    <w:rsid w:val="00CB4B24"/>
    <w:rsid w:val="00CC3803"/>
    <w:rsid w:val="00CC39AF"/>
    <w:rsid w:val="00CC3D7D"/>
    <w:rsid w:val="00CC404F"/>
    <w:rsid w:val="00CC41E7"/>
    <w:rsid w:val="00CC47FD"/>
    <w:rsid w:val="00CC4EF0"/>
    <w:rsid w:val="00CC4F4A"/>
    <w:rsid w:val="00CC648C"/>
    <w:rsid w:val="00CC6813"/>
    <w:rsid w:val="00CC767E"/>
    <w:rsid w:val="00CC7782"/>
    <w:rsid w:val="00CD1118"/>
    <w:rsid w:val="00CD25F7"/>
    <w:rsid w:val="00CD2CC4"/>
    <w:rsid w:val="00CD5983"/>
    <w:rsid w:val="00CD7121"/>
    <w:rsid w:val="00CD7C60"/>
    <w:rsid w:val="00CD7EA2"/>
    <w:rsid w:val="00CE0641"/>
    <w:rsid w:val="00CE2332"/>
    <w:rsid w:val="00CE3C97"/>
    <w:rsid w:val="00CE457C"/>
    <w:rsid w:val="00CE69EC"/>
    <w:rsid w:val="00CF15B9"/>
    <w:rsid w:val="00CF59D3"/>
    <w:rsid w:val="00CF6B1A"/>
    <w:rsid w:val="00D00533"/>
    <w:rsid w:val="00D009E4"/>
    <w:rsid w:val="00D00E66"/>
    <w:rsid w:val="00D0140B"/>
    <w:rsid w:val="00D02274"/>
    <w:rsid w:val="00D02A2D"/>
    <w:rsid w:val="00D04B3D"/>
    <w:rsid w:val="00D05F9A"/>
    <w:rsid w:val="00D07FC9"/>
    <w:rsid w:val="00D11C56"/>
    <w:rsid w:val="00D11F2C"/>
    <w:rsid w:val="00D167A2"/>
    <w:rsid w:val="00D168FE"/>
    <w:rsid w:val="00D20CAF"/>
    <w:rsid w:val="00D20D7B"/>
    <w:rsid w:val="00D216D9"/>
    <w:rsid w:val="00D25C97"/>
    <w:rsid w:val="00D2684B"/>
    <w:rsid w:val="00D318AE"/>
    <w:rsid w:val="00D324AA"/>
    <w:rsid w:val="00D3729C"/>
    <w:rsid w:val="00D422B9"/>
    <w:rsid w:val="00D4587D"/>
    <w:rsid w:val="00D459FD"/>
    <w:rsid w:val="00D45AD4"/>
    <w:rsid w:val="00D46A31"/>
    <w:rsid w:val="00D47330"/>
    <w:rsid w:val="00D51E42"/>
    <w:rsid w:val="00D54880"/>
    <w:rsid w:val="00D54B09"/>
    <w:rsid w:val="00D55B89"/>
    <w:rsid w:val="00D55ED6"/>
    <w:rsid w:val="00D56285"/>
    <w:rsid w:val="00D57326"/>
    <w:rsid w:val="00D573EF"/>
    <w:rsid w:val="00D57C75"/>
    <w:rsid w:val="00D63EDC"/>
    <w:rsid w:val="00D64D6A"/>
    <w:rsid w:val="00D65C8C"/>
    <w:rsid w:val="00D66757"/>
    <w:rsid w:val="00D66A50"/>
    <w:rsid w:val="00D7104C"/>
    <w:rsid w:val="00D7118D"/>
    <w:rsid w:val="00D73150"/>
    <w:rsid w:val="00D733F3"/>
    <w:rsid w:val="00D73C44"/>
    <w:rsid w:val="00D82AE4"/>
    <w:rsid w:val="00D83A19"/>
    <w:rsid w:val="00D862FE"/>
    <w:rsid w:val="00D866B5"/>
    <w:rsid w:val="00D86723"/>
    <w:rsid w:val="00D90D6C"/>
    <w:rsid w:val="00D916B8"/>
    <w:rsid w:val="00D92994"/>
    <w:rsid w:val="00D95C0B"/>
    <w:rsid w:val="00D96C3F"/>
    <w:rsid w:val="00D9765E"/>
    <w:rsid w:val="00D978BC"/>
    <w:rsid w:val="00DA004A"/>
    <w:rsid w:val="00DA0244"/>
    <w:rsid w:val="00DA28D3"/>
    <w:rsid w:val="00DA3692"/>
    <w:rsid w:val="00DA3BD0"/>
    <w:rsid w:val="00DA61EF"/>
    <w:rsid w:val="00DB055C"/>
    <w:rsid w:val="00DB0F84"/>
    <w:rsid w:val="00DB1F23"/>
    <w:rsid w:val="00DB305F"/>
    <w:rsid w:val="00DB43A8"/>
    <w:rsid w:val="00DB443B"/>
    <w:rsid w:val="00DB4701"/>
    <w:rsid w:val="00DB470C"/>
    <w:rsid w:val="00DB58F2"/>
    <w:rsid w:val="00DB6B12"/>
    <w:rsid w:val="00DB6DF5"/>
    <w:rsid w:val="00DB7CB1"/>
    <w:rsid w:val="00DB7FAF"/>
    <w:rsid w:val="00DC09CD"/>
    <w:rsid w:val="00DC0C77"/>
    <w:rsid w:val="00DC249F"/>
    <w:rsid w:val="00DC301B"/>
    <w:rsid w:val="00DC346F"/>
    <w:rsid w:val="00DC4096"/>
    <w:rsid w:val="00DC4477"/>
    <w:rsid w:val="00DD03DA"/>
    <w:rsid w:val="00DD0DEA"/>
    <w:rsid w:val="00DD1953"/>
    <w:rsid w:val="00DD1AEA"/>
    <w:rsid w:val="00DD20F3"/>
    <w:rsid w:val="00DD24AB"/>
    <w:rsid w:val="00DD266D"/>
    <w:rsid w:val="00DD4307"/>
    <w:rsid w:val="00DD5988"/>
    <w:rsid w:val="00DD7EE9"/>
    <w:rsid w:val="00DE0109"/>
    <w:rsid w:val="00DE02CA"/>
    <w:rsid w:val="00DE0A5C"/>
    <w:rsid w:val="00DE0ABD"/>
    <w:rsid w:val="00DE12C8"/>
    <w:rsid w:val="00DE1EED"/>
    <w:rsid w:val="00DE3100"/>
    <w:rsid w:val="00DE32F8"/>
    <w:rsid w:val="00DE592A"/>
    <w:rsid w:val="00DE5F2D"/>
    <w:rsid w:val="00DE65F6"/>
    <w:rsid w:val="00DE6790"/>
    <w:rsid w:val="00DE76A0"/>
    <w:rsid w:val="00DF1735"/>
    <w:rsid w:val="00DF3FC3"/>
    <w:rsid w:val="00DF3FC7"/>
    <w:rsid w:val="00DF50B9"/>
    <w:rsid w:val="00DF5581"/>
    <w:rsid w:val="00DF64A1"/>
    <w:rsid w:val="00DF6D98"/>
    <w:rsid w:val="00DF7E52"/>
    <w:rsid w:val="00E0010D"/>
    <w:rsid w:val="00E00731"/>
    <w:rsid w:val="00E03325"/>
    <w:rsid w:val="00E05DFA"/>
    <w:rsid w:val="00E06394"/>
    <w:rsid w:val="00E07A06"/>
    <w:rsid w:val="00E11062"/>
    <w:rsid w:val="00E12280"/>
    <w:rsid w:val="00E141FF"/>
    <w:rsid w:val="00E1448B"/>
    <w:rsid w:val="00E16D38"/>
    <w:rsid w:val="00E17117"/>
    <w:rsid w:val="00E211C2"/>
    <w:rsid w:val="00E2535E"/>
    <w:rsid w:val="00E257CD"/>
    <w:rsid w:val="00E25EE4"/>
    <w:rsid w:val="00E265AE"/>
    <w:rsid w:val="00E30A1F"/>
    <w:rsid w:val="00E323CC"/>
    <w:rsid w:val="00E32B25"/>
    <w:rsid w:val="00E33D29"/>
    <w:rsid w:val="00E34319"/>
    <w:rsid w:val="00E35736"/>
    <w:rsid w:val="00E35C84"/>
    <w:rsid w:val="00E36C26"/>
    <w:rsid w:val="00E377F9"/>
    <w:rsid w:val="00E40880"/>
    <w:rsid w:val="00E410EB"/>
    <w:rsid w:val="00E41587"/>
    <w:rsid w:val="00E43A36"/>
    <w:rsid w:val="00E43EB0"/>
    <w:rsid w:val="00E44449"/>
    <w:rsid w:val="00E45DEC"/>
    <w:rsid w:val="00E46525"/>
    <w:rsid w:val="00E479DD"/>
    <w:rsid w:val="00E502BA"/>
    <w:rsid w:val="00E52067"/>
    <w:rsid w:val="00E521C9"/>
    <w:rsid w:val="00E56F51"/>
    <w:rsid w:val="00E570C8"/>
    <w:rsid w:val="00E5790F"/>
    <w:rsid w:val="00E57C96"/>
    <w:rsid w:val="00E65E0F"/>
    <w:rsid w:val="00E66357"/>
    <w:rsid w:val="00E6644B"/>
    <w:rsid w:val="00E67CA1"/>
    <w:rsid w:val="00E729EF"/>
    <w:rsid w:val="00E72E07"/>
    <w:rsid w:val="00E731CF"/>
    <w:rsid w:val="00E736F5"/>
    <w:rsid w:val="00E74E08"/>
    <w:rsid w:val="00E76E38"/>
    <w:rsid w:val="00E774D7"/>
    <w:rsid w:val="00E813F7"/>
    <w:rsid w:val="00E8153E"/>
    <w:rsid w:val="00E81FDB"/>
    <w:rsid w:val="00E84191"/>
    <w:rsid w:val="00E84D16"/>
    <w:rsid w:val="00E906EF"/>
    <w:rsid w:val="00E9118D"/>
    <w:rsid w:val="00E92E75"/>
    <w:rsid w:val="00E93D38"/>
    <w:rsid w:val="00E94391"/>
    <w:rsid w:val="00EA1473"/>
    <w:rsid w:val="00EA215F"/>
    <w:rsid w:val="00EA31EC"/>
    <w:rsid w:val="00EA32CA"/>
    <w:rsid w:val="00EA33D8"/>
    <w:rsid w:val="00EA434F"/>
    <w:rsid w:val="00EA7765"/>
    <w:rsid w:val="00EB07BF"/>
    <w:rsid w:val="00EB2B39"/>
    <w:rsid w:val="00EB401B"/>
    <w:rsid w:val="00EB545E"/>
    <w:rsid w:val="00EB6775"/>
    <w:rsid w:val="00EB694B"/>
    <w:rsid w:val="00EB6FAC"/>
    <w:rsid w:val="00EB7449"/>
    <w:rsid w:val="00EC0355"/>
    <w:rsid w:val="00EC0AE8"/>
    <w:rsid w:val="00EC1ED3"/>
    <w:rsid w:val="00EC346D"/>
    <w:rsid w:val="00EC351A"/>
    <w:rsid w:val="00EC45DA"/>
    <w:rsid w:val="00EC4BDD"/>
    <w:rsid w:val="00EC571D"/>
    <w:rsid w:val="00ED174C"/>
    <w:rsid w:val="00ED2584"/>
    <w:rsid w:val="00ED4030"/>
    <w:rsid w:val="00ED5695"/>
    <w:rsid w:val="00ED659A"/>
    <w:rsid w:val="00EE1CEE"/>
    <w:rsid w:val="00EE2F71"/>
    <w:rsid w:val="00EE4A93"/>
    <w:rsid w:val="00EE5656"/>
    <w:rsid w:val="00EE5F5B"/>
    <w:rsid w:val="00EE7832"/>
    <w:rsid w:val="00EF066C"/>
    <w:rsid w:val="00EF20C3"/>
    <w:rsid w:val="00EF21E1"/>
    <w:rsid w:val="00EF2264"/>
    <w:rsid w:val="00EF243F"/>
    <w:rsid w:val="00EF32BC"/>
    <w:rsid w:val="00EF47FB"/>
    <w:rsid w:val="00EF690A"/>
    <w:rsid w:val="00EF6915"/>
    <w:rsid w:val="00F00383"/>
    <w:rsid w:val="00F00558"/>
    <w:rsid w:val="00F007F3"/>
    <w:rsid w:val="00F02278"/>
    <w:rsid w:val="00F0248E"/>
    <w:rsid w:val="00F0288F"/>
    <w:rsid w:val="00F0459D"/>
    <w:rsid w:val="00F05268"/>
    <w:rsid w:val="00F06497"/>
    <w:rsid w:val="00F07260"/>
    <w:rsid w:val="00F10B2D"/>
    <w:rsid w:val="00F11B63"/>
    <w:rsid w:val="00F12561"/>
    <w:rsid w:val="00F13E46"/>
    <w:rsid w:val="00F14967"/>
    <w:rsid w:val="00F151B0"/>
    <w:rsid w:val="00F161F8"/>
    <w:rsid w:val="00F1673E"/>
    <w:rsid w:val="00F17162"/>
    <w:rsid w:val="00F175F7"/>
    <w:rsid w:val="00F17A5D"/>
    <w:rsid w:val="00F20595"/>
    <w:rsid w:val="00F21EAA"/>
    <w:rsid w:val="00F21FA0"/>
    <w:rsid w:val="00F22A2C"/>
    <w:rsid w:val="00F2333E"/>
    <w:rsid w:val="00F24408"/>
    <w:rsid w:val="00F25BE1"/>
    <w:rsid w:val="00F25DFF"/>
    <w:rsid w:val="00F27787"/>
    <w:rsid w:val="00F27F1A"/>
    <w:rsid w:val="00F31325"/>
    <w:rsid w:val="00F317BB"/>
    <w:rsid w:val="00F32C6E"/>
    <w:rsid w:val="00F32F0C"/>
    <w:rsid w:val="00F35D6F"/>
    <w:rsid w:val="00F35E48"/>
    <w:rsid w:val="00F367AA"/>
    <w:rsid w:val="00F37D48"/>
    <w:rsid w:val="00F4044C"/>
    <w:rsid w:val="00F4066C"/>
    <w:rsid w:val="00F42A40"/>
    <w:rsid w:val="00F46997"/>
    <w:rsid w:val="00F47E5C"/>
    <w:rsid w:val="00F50536"/>
    <w:rsid w:val="00F517C5"/>
    <w:rsid w:val="00F51C15"/>
    <w:rsid w:val="00F53DFF"/>
    <w:rsid w:val="00F55C2A"/>
    <w:rsid w:val="00F56780"/>
    <w:rsid w:val="00F571BD"/>
    <w:rsid w:val="00F60B7C"/>
    <w:rsid w:val="00F6140B"/>
    <w:rsid w:val="00F616A6"/>
    <w:rsid w:val="00F6211A"/>
    <w:rsid w:val="00F64F6E"/>
    <w:rsid w:val="00F65138"/>
    <w:rsid w:val="00F65DE4"/>
    <w:rsid w:val="00F67EA6"/>
    <w:rsid w:val="00F7011D"/>
    <w:rsid w:val="00F7050B"/>
    <w:rsid w:val="00F7121D"/>
    <w:rsid w:val="00F72A06"/>
    <w:rsid w:val="00F72A1B"/>
    <w:rsid w:val="00F72CB7"/>
    <w:rsid w:val="00F72EE6"/>
    <w:rsid w:val="00F732E0"/>
    <w:rsid w:val="00F7602C"/>
    <w:rsid w:val="00F76169"/>
    <w:rsid w:val="00F768B2"/>
    <w:rsid w:val="00F82AF6"/>
    <w:rsid w:val="00F82B3B"/>
    <w:rsid w:val="00F8318C"/>
    <w:rsid w:val="00F84DED"/>
    <w:rsid w:val="00F8522A"/>
    <w:rsid w:val="00F85C23"/>
    <w:rsid w:val="00F87592"/>
    <w:rsid w:val="00F876BC"/>
    <w:rsid w:val="00F935B8"/>
    <w:rsid w:val="00F93CC5"/>
    <w:rsid w:val="00F93D13"/>
    <w:rsid w:val="00F94888"/>
    <w:rsid w:val="00F95283"/>
    <w:rsid w:val="00F95A22"/>
    <w:rsid w:val="00F95B5F"/>
    <w:rsid w:val="00F963C1"/>
    <w:rsid w:val="00FA1E8A"/>
    <w:rsid w:val="00FA2FE9"/>
    <w:rsid w:val="00FA3E53"/>
    <w:rsid w:val="00FA6C09"/>
    <w:rsid w:val="00FB004A"/>
    <w:rsid w:val="00FB0BC2"/>
    <w:rsid w:val="00FB14E5"/>
    <w:rsid w:val="00FB1610"/>
    <w:rsid w:val="00FB430F"/>
    <w:rsid w:val="00FB4B4B"/>
    <w:rsid w:val="00FB4F55"/>
    <w:rsid w:val="00FB696C"/>
    <w:rsid w:val="00FB7352"/>
    <w:rsid w:val="00FB7AD6"/>
    <w:rsid w:val="00FB7DCA"/>
    <w:rsid w:val="00FC0360"/>
    <w:rsid w:val="00FC252F"/>
    <w:rsid w:val="00FC5ABF"/>
    <w:rsid w:val="00FC6712"/>
    <w:rsid w:val="00FC6B28"/>
    <w:rsid w:val="00FC70CA"/>
    <w:rsid w:val="00FC7F8B"/>
    <w:rsid w:val="00FD324B"/>
    <w:rsid w:val="00FD3BB9"/>
    <w:rsid w:val="00FD4C8B"/>
    <w:rsid w:val="00FD5C5F"/>
    <w:rsid w:val="00FD5D79"/>
    <w:rsid w:val="00FD6B27"/>
    <w:rsid w:val="00FE0255"/>
    <w:rsid w:val="00FE1454"/>
    <w:rsid w:val="00FE1C9E"/>
    <w:rsid w:val="00FE1E39"/>
    <w:rsid w:val="00FE4D79"/>
    <w:rsid w:val="00FF0D32"/>
    <w:rsid w:val="00FF0EA4"/>
    <w:rsid w:val="00FF1C07"/>
    <w:rsid w:val="00FF1F22"/>
    <w:rsid w:val="00FF394C"/>
    <w:rsid w:val="00FF44D6"/>
    <w:rsid w:val="00FF5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
  <w:shapeDefaults>
    <o:shapedefaults v:ext="edit" spidmax="342017"/>
    <o:shapelayout v:ext="edit">
      <o:idmap v:ext="edit" data="1"/>
    </o:shapelayout>
  </w:shapeDefaults>
  <w:decimalSymbol w:val="."/>
  <w:listSeparator w:val=","/>
  <w14:docId w14:val="7395F818"/>
  <w15:docId w15:val="{96633966-0DCC-473B-A97A-E4FE31648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D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1E5066"/>
    <w:rPr>
      <w:sz w:val="20"/>
      <w:szCs w:val="20"/>
    </w:rPr>
  </w:style>
  <w:style w:type="character" w:customStyle="1" w:styleId="FootnoteTextChar">
    <w:name w:val="Footnote Text Char"/>
    <w:basedOn w:val="DefaultParagraphFont"/>
    <w:link w:val="FootnoteText"/>
    <w:uiPriority w:val="99"/>
    <w:semiHidden/>
    <w:locked/>
    <w:rsid w:val="004F424A"/>
    <w:rPr>
      <w:rFonts w:cs="Times New Roman"/>
      <w:sz w:val="20"/>
      <w:szCs w:val="20"/>
    </w:rPr>
  </w:style>
  <w:style w:type="character" w:styleId="FootnoteReference">
    <w:name w:val="footnote reference"/>
    <w:basedOn w:val="DefaultParagraphFont"/>
    <w:uiPriority w:val="99"/>
    <w:semiHidden/>
    <w:rsid w:val="001E5066"/>
    <w:rPr>
      <w:rFonts w:cs="Times New Roman"/>
      <w:vertAlign w:val="superscript"/>
    </w:rPr>
  </w:style>
  <w:style w:type="paragraph" w:styleId="BalloonText">
    <w:name w:val="Balloon Text"/>
    <w:basedOn w:val="Normal"/>
    <w:link w:val="BalloonTextChar"/>
    <w:uiPriority w:val="99"/>
    <w:semiHidden/>
    <w:rsid w:val="00BE407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F424A"/>
    <w:rPr>
      <w:rFonts w:cs="Times New Roman"/>
      <w:sz w:val="2"/>
    </w:rPr>
  </w:style>
  <w:style w:type="paragraph" w:styleId="Header">
    <w:name w:val="header"/>
    <w:basedOn w:val="Normal"/>
    <w:link w:val="HeaderChar"/>
    <w:uiPriority w:val="99"/>
    <w:rsid w:val="0006114A"/>
    <w:pPr>
      <w:tabs>
        <w:tab w:val="center" w:pos="4320"/>
        <w:tab w:val="right" w:pos="8640"/>
      </w:tabs>
    </w:pPr>
  </w:style>
  <w:style w:type="character" w:customStyle="1" w:styleId="HeaderChar">
    <w:name w:val="Header Char"/>
    <w:basedOn w:val="DefaultParagraphFont"/>
    <w:link w:val="Header"/>
    <w:uiPriority w:val="99"/>
    <w:semiHidden/>
    <w:locked/>
    <w:rsid w:val="004F424A"/>
    <w:rPr>
      <w:rFonts w:cs="Times New Roman"/>
      <w:sz w:val="24"/>
      <w:szCs w:val="24"/>
    </w:rPr>
  </w:style>
  <w:style w:type="paragraph" w:styleId="Footer">
    <w:name w:val="footer"/>
    <w:basedOn w:val="Normal"/>
    <w:link w:val="FooterChar"/>
    <w:uiPriority w:val="99"/>
    <w:rsid w:val="0006114A"/>
    <w:pPr>
      <w:tabs>
        <w:tab w:val="center" w:pos="4320"/>
        <w:tab w:val="right" w:pos="8640"/>
      </w:tabs>
    </w:pPr>
  </w:style>
  <w:style w:type="character" w:customStyle="1" w:styleId="FooterChar">
    <w:name w:val="Footer Char"/>
    <w:basedOn w:val="DefaultParagraphFont"/>
    <w:link w:val="Footer"/>
    <w:uiPriority w:val="99"/>
    <w:locked/>
    <w:rsid w:val="004F424A"/>
    <w:rPr>
      <w:rFonts w:cs="Times New Roman"/>
      <w:sz w:val="24"/>
      <w:szCs w:val="24"/>
    </w:rPr>
  </w:style>
  <w:style w:type="paragraph" w:styleId="DocumentMap">
    <w:name w:val="Document Map"/>
    <w:basedOn w:val="Normal"/>
    <w:link w:val="DocumentMapChar"/>
    <w:uiPriority w:val="99"/>
    <w:rsid w:val="0078494D"/>
    <w:rPr>
      <w:rFonts w:ascii="Tahoma" w:hAnsi="Tahoma" w:cs="Tahoma"/>
      <w:sz w:val="16"/>
      <w:szCs w:val="16"/>
    </w:rPr>
  </w:style>
  <w:style w:type="character" w:customStyle="1" w:styleId="DocumentMapChar">
    <w:name w:val="Document Map Char"/>
    <w:basedOn w:val="DefaultParagraphFont"/>
    <w:link w:val="DocumentMap"/>
    <w:uiPriority w:val="99"/>
    <w:locked/>
    <w:rsid w:val="0078494D"/>
    <w:rPr>
      <w:rFonts w:ascii="Tahoma" w:hAnsi="Tahoma" w:cs="Tahoma"/>
      <w:sz w:val="16"/>
      <w:szCs w:val="16"/>
    </w:rPr>
  </w:style>
  <w:style w:type="paragraph" w:styleId="ListParagraph">
    <w:name w:val="List Paragraph"/>
    <w:basedOn w:val="Normal"/>
    <w:uiPriority w:val="99"/>
    <w:qFormat/>
    <w:rsid w:val="00414D14"/>
    <w:pPr>
      <w:ind w:left="720"/>
      <w:contextualSpacing/>
    </w:pPr>
  </w:style>
  <w:style w:type="character" w:styleId="Hyperlink">
    <w:name w:val="Hyperlink"/>
    <w:basedOn w:val="DefaultParagraphFont"/>
    <w:uiPriority w:val="99"/>
    <w:rsid w:val="00D2684B"/>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6ED88C-80A7-4D29-85DC-03D97142B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9</TotalTime>
  <Pages>3</Pages>
  <Words>616</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ussell City Council Meeting</vt:lpstr>
    </vt:vector>
  </TitlesOfParts>
  <Company>Hewlett-Packard Company</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ell City Council Meeting</dc:title>
  <dc:creator>rcwise</dc:creator>
  <cp:lastModifiedBy>Jon Quinday</cp:lastModifiedBy>
  <cp:revision>23</cp:revision>
  <cp:lastPrinted>2020-08-12T13:06:00Z</cp:lastPrinted>
  <dcterms:created xsi:type="dcterms:W3CDTF">2020-06-10T12:40:00Z</dcterms:created>
  <dcterms:modified xsi:type="dcterms:W3CDTF">2020-08-12T19:18:00Z</dcterms:modified>
</cp:coreProperties>
</file>